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14:paraId="5CE5F4EE" w14:textId="7CF2297F" w:rsidR="00953289" w:rsidRDefault="00953289" w:rsidP="00953289">
      <w:pPr>
        <w:spacing w:before="60"/>
        <w:jc w:val="center"/>
        <w:rPr>
          <w:b/>
          <w:sz w:val="28"/>
        </w:rPr>
      </w:pPr>
      <w:proofErr w:type="spellStart"/>
      <w:r>
        <w:rPr>
          <w:b/>
          <w:sz w:val="28"/>
        </w:rPr>
        <w:t>Doğu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Akdeniz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Üniversitesi</w:t>
      </w:r>
      <w:proofErr w:type="spellEnd"/>
    </w:p>
    <w:p w14:paraId="4376D8A2" w14:textId="60DB6CB3" w:rsidR="000C759B" w:rsidRPr="00AE1C50" w:rsidRDefault="00953289" w:rsidP="00953289">
      <w:pPr>
        <w:spacing w:before="60"/>
        <w:jc w:val="center"/>
        <w:rPr>
          <w:b/>
          <w:sz w:val="23"/>
        </w:rPr>
      </w:pPr>
      <w:r>
        <w:rPr>
          <w:b/>
          <w:sz w:val="28"/>
        </w:rPr>
        <w:t>BLGM</w:t>
      </w:r>
      <w:r w:rsidR="00291F07" w:rsidRPr="00AE1C50">
        <w:rPr>
          <w:b/>
          <w:sz w:val="28"/>
        </w:rPr>
        <w:t xml:space="preserve"> </w:t>
      </w:r>
      <w:r w:rsidR="001B4CE1">
        <w:rPr>
          <w:b/>
          <w:sz w:val="28"/>
        </w:rPr>
        <w:t xml:space="preserve">400 </w:t>
      </w:r>
      <w:proofErr w:type="spellStart"/>
      <w:r w:rsidRPr="00953289">
        <w:rPr>
          <w:b/>
          <w:sz w:val="28"/>
        </w:rPr>
        <w:t>Yaz</w:t>
      </w:r>
      <w:proofErr w:type="spellEnd"/>
      <w:r w:rsidRPr="00953289">
        <w:rPr>
          <w:b/>
          <w:sz w:val="28"/>
        </w:rPr>
        <w:t xml:space="preserve"> </w:t>
      </w:r>
      <w:proofErr w:type="spellStart"/>
      <w:r w:rsidRPr="00953289">
        <w:rPr>
          <w:b/>
          <w:sz w:val="28"/>
        </w:rPr>
        <w:t>Stajı</w:t>
      </w:r>
      <w:proofErr w:type="spellEnd"/>
      <w:r w:rsidRPr="00953289">
        <w:rPr>
          <w:b/>
          <w:sz w:val="28"/>
        </w:rPr>
        <w:t xml:space="preserve"> </w:t>
      </w:r>
      <w:proofErr w:type="spellStart"/>
      <w:r w:rsidRPr="00953289">
        <w:rPr>
          <w:b/>
          <w:sz w:val="28"/>
        </w:rPr>
        <w:t>Onay</w:t>
      </w:r>
      <w:proofErr w:type="spellEnd"/>
      <w:r w:rsidRPr="00953289">
        <w:rPr>
          <w:b/>
          <w:sz w:val="28"/>
        </w:rPr>
        <w:t xml:space="preserve"> </w:t>
      </w:r>
      <w:proofErr w:type="spellStart"/>
      <w:r w:rsidRPr="00953289">
        <w:rPr>
          <w:b/>
          <w:sz w:val="28"/>
        </w:rPr>
        <w:t>Formu</w:t>
      </w:r>
      <w:proofErr w:type="spellEnd"/>
    </w:p>
    <w:p w14:paraId="573FDA94" w14:textId="77777777" w:rsidR="000C759B" w:rsidRPr="00AE1C50" w:rsidRDefault="000C759B">
      <w:pPr>
        <w:pStyle w:val="BodyText"/>
        <w:spacing w:before="11"/>
        <w:rPr>
          <w:sz w:val="23"/>
        </w:rPr>
      </w:pPr>
    </w:p>
    <w:p w14:paraId="49755931" w14:textId="4AB56879" w:rsidR="00953289" w:rsidRDefault="00953289">
      <w:pPr>
        <w:pStyle w:val="BodyText"/>
        <w:tabs>
          <w:tab w:val="left" w:pos="5419"/>
        </w:tabs>
        <w:spacing w:line="480" w:lineRule="auto"/>
        <w:ind w:left="380" w:right="2791"/>
      </w:pPr>
      <w:proofErr w:type="spellStart"/>
      <w:r>
        <w:t>Şirket</w:t>
      </w:r>
      <w:proofErr w:type="spellEnd"/>
      <w:r>
        <w:t xml:space="preserve"> </w:t>
      </w:r>
      <w:proofErr w:type="spellStart"/>
      <w:r>
        <w:t>ismi</w:t>
      </w:r>
      <w:proofErr w:type="spellEnd"/>
      <w:r w:rsidR="00291F07" w:rsidRPr="00AE1C50">
        <w:t>:</w:t>
      </w:r>
      <w:r w:rsidR="00291F07" w:rsidRPr="00AE1C50">
        <w:tab/>
      </w:r>
      <w:proofErr w:type="spellStart"/>
      <w:r>
        <w:t>Şirket</w:t>
      </w:r>
      <w:proofErr w:type="spellEnd"/>
      <w:r>
        <w:t xml:space="preserve"> </w:t>
      </w:r>
      <w:r w:rsidR="00291F07" w:rsidRPr="00AE1C50">
        <w:t xml:space="preserve">Address: </w:t>
      </w:r>
      <w:r>
        <w:tab/>
      </w:r>
    </w:p>
    <w:p w14:paraId="47B131D0" w14:textId="16F74195" w:rsidR="000C759B" w:rsidRPr="00AE1C50" w:rsidRDefault="00953289">
      <w:pPr>
        <w:pStyle w:val="BodyText"/>
        <w:tabs>
          <w:tab w:val="left" w:pos="5419"/>
        </w:tabs>
        <w:spacing w:line="480" w:lineRule="auto"/>
        <w:ind w:left="380" w:right="2791"/>
      </w:pPr>
      <w:proofErr w:type="spellStart"/>
      <w:proofErr w:type="gramStart"/>
      <w:r>
        <w:t>Şirket</w:t>
      </w:r>
      <w:proofErr w:type="spellEnd"/>
      <w:r w:rsidR="00291F07" w:rsidRPr="00AE1C50">
        <w:t xml:space="preserve"> Tel.</w:t>
      </w:r>
      <w:proofErr w:type="gramEnd"/>
      <w:r w:rsidR="00291F07" w:rsidRPr="00AE1C50">
        <w:rPr>
          <w:spacing w:val="-1"/>
        </w:rPr>
        <w:t xml:space="preserve"> </w:t>
      </w:r>
      <w:r w:rsidR="00291F07" w:rsidRPr="00AE1C50">
        <w:t>No:</w:t>
      </w:r>
      <w:r w:rsidR="00C071AD">
        <w:tab/>
      </w:r>
      <w:proofErr w:type="spellStart"/>
      <w:r w:rsidR="00C071AD">
        <w:t>İrtibat</w:t>
      </w:r>
      <w:proofErr w:type="spellEnd"/>
      <w:r w:rsidR="00C071AD">
        <w:t xml:space="preserve"> (</w:t>
      </w:r>
      <w:proofErr w:type="spellStart"/>
      <w:r w:rsidR="00C071AD">
        <w:t>ilgili</w:t>
      </w:r>
      <w:proofErr w:type="spellEnd"/>
      <w:r w:rsidR="00C071AD">
        <w:t xml:space="preserve"> </w:t>
      </w:r>
      <w:proofErr w:type="spellStart"/>
      <w:proofErr w:type="gramStart"/>
      <w:r w:rsidR="00C071AD">
        <w:t>kişi</w:t>
      </w:r>
      <w:proofErr w:type="spellEnd"/>
      <w:proofErr w:type="gramEnd"/>
      <w:r w:rsidR="00C071AD">
        <w:t>)</w:t>
      </w:r>
      <w:r w:rsidR="00C071AD" w:rsidRPr="00AE1C50">
        <w:t>:</w:t>
      </w:r>
    </w:p>
    <w:p w14:paraId="73D0CE6D" w14:textId="270399FA" w:rsidR="000C759B" w:rsidRPr="00AE1C50" w:rsidRDefault="00953289">
      <w:pPr>
        <w:pStyle w:val="BodyText"/>
        <w:tabs>
          <w:tab w:val="left" w:pos="5419"/>
        </w:tabs>
        <w:ind w:left="380"/>
      </w:pPr>
      <w:proofErr w:type="spellStart"/>
      <w:r>
        <w:t>Öğrencinin</w:t>
      </w:r>
      <w:proofErr w:type="spellEnd"/>
      <w:r>
        <w:t xml:space="preserve"> </w:t>
      </w:r>
      <w:proofErr w:type="spellStart"/>
      <w:r>
        <w:t>ismi</w:t>
      </w:r>
      <w:proofErr w:type="spellEnd"/>
      <w:r w:rsidR="00291F07" w:rsidRPr="00AE1C50">
        <w:t>:</w:t>
      </w:r>
      <w:r w:rsidR="00291F07" w:rsidRPr="00AE1C50">
        <w:tab/>
      </w:r>
    </w:p>
    <w:p w14:paraId="2C8C31F2" w14:textId="77777777" w:rsidR="000C759B" w:rsidRPr="00AE1C50" w:rsidRDefault="000C759B">
      <w:pPr>
        <w:pStyle w:val="BodyText"/>
      </w:pPr>
    </w:p>
    <w:p w14:paraId="1964DE9E" w14:textId="42D50194" w:rsidR="000C759B" w:rsidRPr="00AE1C50" w:rsidRDefault="00953289">
      <w:pPr>
        <w:pStyle w:val="BodyText"/>
        <w:tabs>
          <w:tab w:val="left" w:pos="5418"/>
        </w:tabs>
        <w:ind w:left="380"/>
      </w:pPr>
      <w:proofErr w:type="spellStart"/>
      <w:r>
        <w:t>Staja</w:t>
      </w:r>
      <w:proofErr w:type="spellEnd"/>
      <w:r>
        <w:t xml:space="preserve"> </w:t>
      </w:r>
      <w:proofErr w:type="spellStart"/>
      <w:r>
        <w:t>Başlama</w:t>
      </w:r>
      <w:proofErr w:type="spellEnd"/>
      <w:r>
        <w:t xml:space="preserve"> </w:t>
      </w:r>
      <w:proofErr w:type="spellStart"/>
      <w:r>
        <w:t>Tarihi</w:t>
      </w:r>
      <w:proofErr w:type="spellEnd"/>
      <w:r w:rsidR="00291F07" w:rsidRPr="00AE1C50">
        <w:t>:</w:t>
      </w:r>
      <w:r w:rsidR="00291F07" w:rsidRPr="00AE1C50">
        <w:tab/>
      </w:r>
      <w:proofErr w:type="spellStart"/>
      <w:r>
        <w:t>Bitiş</w:t>
      </w:r>
      <w:proofErr w:type="spellEnd"/>
      <w:r>
        <w:t xml:space="preserve"> </w:t>
      </w:r>
      <w:proofErr w:type="spellStart"/>
      <w:r>
        <w:t>Tarihi</w:t>
      </w:r>
      <w:proofErr w:type="spellEnd"/>
      <w:r w:rsidR="00291F07" w:rsidRPr="00AE1C50">
        <w:t>:</w:t>
      </w:r>
    </w:p>
    <w:p w14:paraId="4DBD14BC" w14:textId="77777777" w:rsidR="000C759B" w:rsidRPr="00AE1C50" w:rsidRDefault="000C759B">
      <w:pPr>
        <w:pStyle w:val="BodyText"/>
      </w:pPr>
    </w:p>
    <w:p w14:paraId="69D1591F" w14:textId="760E2598" w:rsidR="000C759B" w:rsidRPr="00AE1C50" w:rsidRDefault="00291F07">
      <w:pPr>
        <w:pStyle w:val="BodyText"/>
        <w:ind w:left="380"/>
      </w:pPr>
      <w:r w:rsidRPr="00AE1C50">
        <w:rPr>
          <w:noProof/>
          <w:lang w:bidi="ar-SA"/>
        </w:rPr>
        <w:drawing>
          <wp:anchor distT="0" distB="0" distL="0" distR="0" simplePos="0" relativeHeight="251645952" behindDoc="1" locked="0" layoutInCell="1" allowOverlap="1" wp14:anchorId="30E73802" wp14:editId="315C6B3C">
            <wp:simplePos x="0" y="0"/>
            <wp:positionH relativeFrom="page">
              <wp:posOffset>2613660</wp:posOffset>
            </wp:positionH>
            <wp:positionV relativeFrom="paragraph">
              <wp:posOffset>775501</wp:posOffset>
            </wp:positionV>
            <wp:extent cx="114300" cy="114300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E1C50">
        <w:rPr>
          <w:noProof/>
          <w:lang w:bidi="ar-SA"/>
        </w:rPr>
        <w:drawing>
          <wp:anchor distT="0" distB="0" distL="0" distR="0" simplePos="0" relativeHeight="251648000" behindDoc="1" locked="0" layoutInCell="1" allowOverlap="1" wp14:anchorId="418AB3B7" wp14:editId="011D41EF">
            <wp:simplePos x="0" y="0"/>
            <wp:positionH relativeFrom="page">
              <wp:posOffset>4646676</wp:posOffset>
            </wp:positionH>
            <wp:positionV relativeFrom="paragraph">
              <wp:posOffset>775501</wp:posOffset>
            </wp:positionV>
            <wp:extent cx="114300" cy="114300"/>
            <wp:effectExtent l="0" t="0" r="0" b="0"/>
            <wp:wrapNone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E1C50">
        <w:rPr>
          <w:noProof/>
          <w:lang w:bidi="ar-SA"/>
        </w:rPr>
        <w:drawing>
          <wp:anchor distT="0" distB="0" distL="0" distR="0" simplePos="0" relativeHeight="251650048" behindDoc="1" locked="0" layoutInCell="1" allowOverlap="1" wp14:anchorId="5A77281E" wp14:editId="284AECE1">
            <wp:simplePos x="0" y="0"/>
            <wp:positionH relativeFrom="page">
              <wp:posOffset>6800088</wp:posOffset>
            </wp:positionH>
            <wp:positionV relativeFrom="paragraph">
              <wp:posOffset>775501</wp:posOffset>
            </wp:positionV>
            <wp:extent cx="114300" cy="114300"/>
            <wp:effectExtent l="0" t="0" r="0" b="0"/>
            <wp:wrapNone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37056" behindDoc="1" locked="0" layoutInCell="1" allowOverlap="1" wp14:anchorId="5D6E3AD8" wp14:editId="6EE946B6">
                <wp:simplePos x="0" y="0"/>
                <wp:positionH relativeFrom="page">
                  <wp:posOffset>1068070</wp:posOffset>
                </wp:positionH>
                <wp:positionV relativeFrom="paragraph">
                  <wp:posOffset>449580</wp:posOffset>
                </wp:positionV>
                <wp:extent cx="1851025" cy="782320"/>
                <wp:effectExtent l="0" t="0" r="0" b="0"/>
                <wp:wrapNone/>
                <wp:docPr id="30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51025" cy="782320"/>
                        </a:xfrm>
                        <a:custGeom>
                          <a:avLst/>
                          <a:gdLst>
                            <a:gd name="T0" fmla="+- 0 1682 1682"/>
                            <a:gd name="T1" fmla="*/ T0 w 2915"/>
                            <a:gd name="T2" fmla="+- 0 712 708"/>
                            <a:gd name="T3" fmla="*/ 712 h 1232"/>
                            <a:gd name="T4" fmla="+- 0 4597 1682"/>
                            <a:gd name="T5" fmla="*/ T4 w 2915"/>
                            <a:gd name="T6" fmla="+- 0 712 708"/>
                            <a:gd name="T7" fmla="*/ 712 h 1232"/>
                            <a:gd name="T8" fmla="+- 0 1682 1682"/>
                            <a:gd name="T9" fmla="*/ T8 w 2915"/>
                            <a:gd name="T10" fmla="+- 0 1934 708"/>
                            <a:gd name="T11" fmla="*/ 1934 h 1232"/>
                            <a:gd name="T12" fmla="+- 0 4597 1682"/>
                            <a:gd name="T13" fmla="*/ T12 w 2915"/>
                            <a:gd name="T14" fmla="+- 0 1934 708"/>
                            <a:gd name="T15" fmla="*/ 1934 h 1232"/>
                            <a:gd name="T16" fmla="+- 0 1687 1682"/>
                            <a:gd name="T17" fmla="*/ T16 w 2915"/>
                            <a:gd name="T18" fmla="+- 0 708 708"/>
                            <a:gd name="T19" fmla="*/ 708 h 1232"/>
                            <a:gd name="T20" fmla="+- 0 1687 1682"/>
                            <a:gd name="T21" fmla="*/ T20 w 2915"/>
                            <a:gd name="T22" fmla="+- 0 1939 708"/>
                            <a:gd name="T23" fmla="*/ 1939 h 12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2915" h="1232">
                              <a:moveTo>
                                <a:pt x="0" y="4"/>
                              </a:moveTo>
                              <a:lnTo>
                                <a:pt x="2915" y="4"/>
                              </a:lnTo>
                              <a:moveTo>
                                <a:pt x="0" y="1226"/>
                              </a:moveTo>
                              <a:lnTo>
                                <a:pt x="2915" y="1226"/>
                              </a:lnTo>
                              <a:moveTo>
                                <a:pt x="5" y="0"/>
                              </a:moveTo>
                              <a:lnTo>
                                <a:pt x="5" y="1231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0A77BD8" id="AutoShape 19" o:spid="_x0000_s1026" style="position:absolute;margin-left:84.1pt;margin-top:35.4pt;width:145.75pt;height:61.6pt;z-index:-251879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15,1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" path="m,4r2915,m,1226r2915,m5,r,1231e" filled="f" strokeweight=".48pt">
                <v:path arrowok="t" o:connecttype="custom" o:connectlocs="0,452120;1851025,452120;0,1228090;1851025,1228090;3175,449580;3175,1231265" o:connectangles="0,0,0,0,0,0"/>
                <w10:wrap anchorx="page"/>
              </v:shape>
            </w:pict>
          </mc:Fallback>
        </mc:AlternateContent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38080" behindDoc="1" locked="0" layoutInCell="1" allowOverlap="1" wp14:anchorId="68D458C4" wp14:editId="36ED5E0F">
                <wp:simplePos x="0" y="0"/>
                <wp:positionH relativeFrom="page">
                  <wp:posOffset>3009900</wp:posOffset>
                </wp:positionH>
                <wp:positionV relativeFrom="paragraph">
                  <wp:posOffset>449580</wp:posOffset>
                </wp:positionV>
                <wp:extent cx="1948815" cy="782320"/>
                <wp:effectExtent l="0" t="0" r="0" b="0"/>
                <wp:wrapNone/>
                <wp:docPr id="29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48815" cy="782320"/>
                        </a:xfrm>
                        <a:custGeom>
                          <a:avLst/>
                          <a:gdLst>
                            <a:gd name="T0" fmla="+- 0 4740 4740"/>
                            <a:gd name="T1" fmla="*/ T0 w 3069"/>
                            <a:gd name="T2" fmla="+- 0 712 708"/>
                            <a:gd name="T3" fmla="*/ 712 h 1232"/>
                            <a:gd name="T4" fmla="+- 0 7808 4740"/>
                            <a:gd name="T5" fmla="*/ T4 w 3069"/>
                            <a:gd name="T6" fmla="+- 0 712 708"/>
                            <a:gd name="T7" fmla="*/ 712 h 1232"/>
                            <a:gd name="T8" fmla="+- 0 4740 4740"/>
                            <a:gd name="T9" fmla="*/ T8 w 3069"/>
                            <a:gd name="T10" fmla="+- 0 1934 708"/>
                            <a:gd name="T11" fmla="*/ 1934 h 1232"/>
                            <a:gd name="T12" fmla="+- 0 7808 4740"/>
                            <a:gd name="T13" fmla="*/ T12 w 3069"/>
                            <a:gd name="T14" fmla="+- 0 1934 708"/>
                            <a:gd name="T15" fmla="*/ 1934 h 1232"/>
                            <a:gd name="T16" fmla="+- 0 4745 4740"/>
                            <a:gd name="T17" fmla="*/ T16 w 3069"/>
                            <a:gd name="T18" fmla="+- 0 708 708"/>
                            <a:gd name="T19" fmla="*/ 708 h 1232"/>
                            <a:gd name="T20" fmla="+- 0 4745 4740"/>
                            <a:gd name="T21" fmla="*/ T20 w 3069"/>
                            <a:gd name="T22" fmla="+- 0 1939 708"/>
                            <a:gd name="T23" fmla="*/ 1939 h 12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3069" h="1232">
                              <a:moveTo>
                                <a:pt x="0" y="4"/>
                              </a:moveTo>
                              <a:lnTo>
                                <a:pt x="3068" y="4"/>
                              </a:lnTo>
                              <a:moveTo>
                                <a:pt x="0" y="1226"/>
                              </a:moveTo>
                              <a:lnTo>
                                <a:pt x="3068" y="1226"/>
                              </a:lnTo>
                              <a:moveTo>
                                <a:pt x="5" y="0"/>
                              </a:moveTo>
                              <a:lnTo>
                                <a:pt x="5" y="1231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B427847" id="AutoShape 18" o:spid="_x0000_s1026" style="position:absolute;margin-left:237pt;margin-top:35.4pt;width:153.45pt;height:61.6pt;z-index:-251878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69,1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" path="m,4r3068,m,1226r3068,m5,r,1231e" filled="f" strokeweight=".48pt">
                <v:path arrowok="t" o:connecttype="custom" o:connectlocs="0,452120;1948180,452120;0,1228090;1948180,1228090;3175,449580;3175,1231265" o:connectangles="0,0,0,0,0,0"/>
                <w10:wrap anchorx="page"/>
              </v:shape>
            </w:pict>
          </mc:Fallback>
        </mc:AlternateContent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39104" behindDoc="1" locked="0" layoutInCell="1" allowOverlap="1" wp14:anchorId="355E516A" wp14:editId="071C476E">
                <wp:simplePos x="0" y="0"/>
                <wp:positionH relativeFrom="page">
                  <wp:posOffset>5048885</wp:posOffset>
                </wp:positionH>
                <wp:positionV relativeFrom="paragraph">
                  <wp:posOffset>449580</wp:posOffset>
                </wp:positionV>
                <wp:extent cx="2068830" cy="782320"/>
                <wp:effectExtent l="0" t="0" r="0" b="0"/>
                <wp:wrapNone/>
                <wp:docPr id="28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68830" cy="782320"/>
                        </a:xfrm>
                        <a:custGeom>
                          <a:avLst/>
                          <a:gdLst>
                            <a:gd name="T0" fmla="+- 0 7951 7951"/>
                            <a:gd name="T1" fmla="*/ T0 w 3258"/>
                            <a:gd name="T2" fmla="+- 0 712 708"/>
                            <a:gd name="T3" fmla="*/ 712 h 1232"/>
                            <a:gd name="T4" fmla="+- 0 11209 7951"/>
                            <a:gd name="T5" fmla="*/ T4 w 3258"/>
                            <a:gd name="T6" fmla="+- 0 712 708"/>
                            <a:gd name="T7" fmla="*/ 712 h 1232"/>
                            <a:gd name="T8" fmla="+- 0 7956 7951"/>
                            <a:gd name="T9" fmla="*/ T8 w 3258"/>
                            <a:gd name="T10" fmla="+- 0 708 708"/>
                            <a:gd name="T11" fmla="*/ 708 h 1232"/>
                            <a:gd name="T12" fmla="+- 0 7956 7951"/>
                            <a:gd name="T13" fmla="*/ T12 w 3258"/>
                            <a:gd name="T14" fmla="+- 0 1939 708"/>
                            <a:gd name="T15" fmla="*/ 1939 h 1232"/>
                            <a:gd name="T16" fmla="+- 0 11204 7951"/>
                            <a:gd name="T17" fmla="*/ T16 w 3258"/>
                            <a:gd name="T18" fmla="+- 0 708 708"/>
                            <a:gd name="T19" fmla="*/ 708 h 1232"/>
                            <a:gd name="T20" fmla="+- 0 11204 7951"/>
                            <a:gd name="T21" fmla="*/ T20 w 3258"/>
                            <a:gd name="T22" fmla="+- 0 1939 708"/>
                            <a:gd name="T23" fmla="*/ 1939 h 12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3258" h="1232">
                              <a:moveTo>
                                <a:pt x="0" y="4"/>
                              </a:moveTo>
                              <a:lnTo>
                                <a:pt x="3258" y="4"/>
                              </a:lnTo>
                              <a:moveTo>
                                <a:pt x="5" y="0"/>
                              </a:moveTo>
                              <a:lnTo>
                                <a:pt x="5" y="1231"/>
                              </a:lnTo>
                              <a:moveTo>
                                <a:pt x="3253" y="0"/>
                              </a:moveTo>
                              <a:lnTo>
                                <a:pt x="3253" y="1231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3F88EDA" id="AutoShape 17" o:spid="_x0000_s1026" style="position:absolute;margin-left:397.55pt;margin-top:35.4pt;width:162.9pt;height:61.6pt;z-index:-251877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58,1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" path="m,4r3258,m5,r,1231m3253,r,1231e" filled="f" strokeweight=".48pt">
                <v:path arrowok="t" o:connecttype="custom" o:connectlocs="0,452120;2068830,452120;3175,449580;3175,1231265;2065655,449580;2065655,1231265" o:connectangles="0,0,0,0,0,0"/>
                <w10:wrap anchorx="page"/>
              </v:shape>
            </w:pict>
          </mc:Fallback>
        </mc:AlternateContent>
      </w:r>
      <w:r w:rsidRPr="00AE1C50">
        <w:rPr>
          <w:noProof/>
          <w:lang w:bidi="ar-SA"/>
        </w:rPr>
        <w:drawing>
          <wp:anchor distT="0" distB="0" distL="0" distR="0" simplePos="0" relativeHeight="251652096" behindDoc="1" locked="0" layoutInCell="1" allowOverlap="1" wp14:anchorId="7E660CCC" wp14:editId="2C05DE47">
            <wp:simplePos x="0" y="0"/>
            <wp:positionH relativeFrom="page">
              <wp:posOffset>2613660</wp:posOffset>
            </wp:positionH>
            <wp:positionV relativeFrom="paragraph">
              <wp:posOffset>1632751</wp:posOffset>
            </wp:positionV>
            <wp:extent cx="114300" cy="114300"/>
            <wp:effectExtent l="0" t="0" r="0" b="0"/>
            <wp:wrapNone/>
            <wp:docPr id="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E1C50">
        <w:rPr>
          <w:noProof/>
          <w:lang w:bidi="ar-SA"/>
        </w:rPr>
        <w:drawing>
          <wp:anchor distT="0" distB="0" distL="0" distR="0" simplePos="0" relativeHeight="251654144" behindDoc="1" locked="0" layoutInCell="1" allowOverlap="1" wp14:anchorId="782D207B" wp14:editId="764414F4">
            <wp:simplePos x="0" y="0"/>
            <wp:positionH relativeFrom="page">
              <wp:posOffset>4646676</wp:posOffset>
            </wp:positionH>
            <wp:positionV relativeFrom="paragraph">
              <wp:posOffset>1647991</wp:posOffset>
            </wp:positionV>
            <wp:extent cx="114300" cy="114300"/>
            <wp:effectExtent l="0" t="0" r="0" b="0"/>
            <wp:wrapNone/>
            <wp:docPr id="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E1C50">
        <w:rPr>
          <w:noProof/>
          <w:lang w:bidi="ar-SA"/>
        </w:rPr>
        <w:drawing>
          <wp:anchor distT="0" distB="0" distL="0" distR="0" simplePos="0" relativeHeight="251656192" behindDoc="1" locked="0" layoutInCell="1" allowOverlap="1" wp14:anchorId="2CE4C1AA" wp14:editId="5EE65552">
            <wp:simplePos x="0" y="0"/>
            <wp:positionH relativeFrom="page">
              <wp:posOffset>6800088</wp:posOffset>
            </wp:positionH>
            <wp:positionV relativeFrom="paragraph">
              <wp:posOffset>1662469</wp:posOffset>
            </wp:positionV>
            <wp:extent cx="114300" cy="114300"/>
            <wp:effectExtent l="0" t="0" r="0" b="0"/>
            <wp:wrapNone/>
            <wp:docPr id="1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43200" behindDoc="1" locked="0" layoutInCell="1" allowOverlap="1" wp14:anchorId="45641E54" wp14:editId="118701CF">
                <wp:simplePos x="0" y="0"/>
                <wp:positionH relativeFrom="page">
                  <wp:posOffset>1068070</wp:posOffset>
                </wp:positionH>
                <wp:positionV relativeFrom="paragraph">
                  <wp:posOffset>1322705</wp:posOffset>
                </wp:positionV>
                <wp:extent cx="1851025" cy="803910"/>
                <wp:effectExtent l="0" t="0" r="0" b="0"/>
                <wp:wrapNone/>
                <wp:docPr id="27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51025" cy="803910"/>
                        </a:xfrm>
                        <a:custGeom>
                          <a:avLst/>
                          <a:gdLst>
                            <a:gd name="T0" fmla="+- 0 1682 1682"/>
                            <a:gd name="T1" fmla="*/ T0 w 2915"/>
                            <a:gd name="T2" fmla="+- 0 3344 2083"/>
                            <a:gd name="T3" fmla="*/ 3344 h 1266"/>
                            <a:gd name="T4" fmla="+- 0 4597 1682"/>
                            <a:gd name="T5" fmla="*/ T4 w 2915"/>
                            <a:gd name="T6" fmla="+- 0 3344 2083"/>
                            <a:gd name="T7" fmla="*/ 3344 h 1266"/>
                            <a:gd name="T8" fmla="+- 0 1687 1682"/>
                            <a:gd name="T9" fmla="*/ T8 w 2915"/>
                            <a:gd name="T10" fmla="+- 0 2083 2083"/>
                            <a:gd name="T11" fmla="*/ 2083 h 1266"/>
                            <a:gd name="T12" fmla="+- 0 1687 1682"/>
                            <a:gd name="T13" fmla="*/ T12 w 2915"/>
                            <a:gd name="T14" fmla="+- 0 3349 2083"/>
                            <a:gd name="T15" fmla="*/ 3349 h 126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915" h="1266">
                              <a:moveTo>
                                <a:pt x="0" y="1261"/>
                              </a:moveTo>
                              <a:lnTo>
                                <a:pt x="2915" y="1261"/>
                              </a:lnTo>
                              <a:moveTo>
                                <a:pt x="5" y="0"/>
                              </a:moveTo>
                              <a:lnTo>
                                <a:pt x="5" y="1266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9D08D1F" id="AutoShape 16" o:spid="_x0000_s1026" style="position:absolute;margin-left:84.1pt;margin-top:104.15pt;width:145.75pt;height:63.3pt;z-index:-251873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15,1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" path="m,1261r2915,m5,r,1266e" filled="f" strokeweight=".48pt">
                <v:path arrowok="t" o:connecttype="custom" o:connectlocs="0,2123440;1851025,2123440;3175,1322705;3175,2126615" o:connectangles="0,0,0,0"/>
                <w10:wrap anchorx="page"/>
              </v:shape>
            </w:pict>
          </mc:Fallback>
        </mc:AlternateContent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44224" behindDoc="1" locked="0" layoutInCell="1" allowOverlap="1" wp14:anchorId="2CEC59CE" wp14:editId="0F4094B3">
                <wp:simplePos x="0" y="0"/>
                <wp:positionH relativeFrom="page">
                  <wp:posOffset>3009900</wp:posOffset>
                </wp:positionH>
                <wp:positionV relativeFrom="paragraph">
                  <wp:posOffset>1322705</wp:posOffset>
                </wp:positionV>
                <wp:extent cx="1948815" cy="803910"/>
                <wp:effectExtent l="0" t="0" r="0" b="0"/>
                <wp:wrapNone/>
                <wp:docPr id="26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48815" cy="803910"/>
                        </a:xfrm>
                        <a:custGeom>
                          <a:avLst/>
                          <a:gdLst>
                            <a:gd name="T0" fmla="+- 0 4740 4740"/>
                            <a:gd name="T1" fmla="*/ T0 w 3069"/>
                            <a:gd name="T2" fmla="+- 0 3344 2083"/>
                            <a:gd name="T3" fmla="*/ 3344 h 1266"/>
                            <a:gd name="T4" fmla="+- 0 7808 4740"/>
                            <a:gd name="T5" fmla="*/ T4 w 3069"/>
                            <a:gd name="T6" fmla="+- 0 3344 2083"/>
                            <a:gd name="T7" fmla="*/ 3344 h 1266"/>
                            <a:gd name="T8" fmla="+- 0 4745 4740"/>
                            <a:gd name="T9" fmla="*/ T8 w 3069"/>
                            <a:gd name="T10" fmla="+- 0 2083 2083"/>
                            <a:gd name="T11" fmla="*/ 2083 h 1266"/>
                            <a:gd name="T12" fmla="+- 0 4745 4740"/>
                            <a:gd name="T13" fmla="*/ T12 w 3069"/>
                            <a:gd name="T14" fmla="+- 0 3349 2083"/>
                            <a:gd name="T15" fmla="*/ 3349 h 126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3069" h="1266">
                              <a:moveTo>
                                <a:pt x="0" y="1261"/>
                              </a:moveTo>
                              <a:lnTo>
                                <a:pt x="3068" y="1261"/>
                              </a:lnTo>
                              <a:moveTo>
                                <a:pt x="5" y="0"/>
                              </a:moveTo>
                              <a:lnTo>
                                <a:pt x="5" y="1266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C74A264" id="AutoShape 15" o:spid="_x0000_s1026" style="position:absolute;margin-left:237pt;margin-top:104.15pt;width:153.45pt;height:63.3pt;z-index:-251872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69,1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" path="m,1261r3068,m5,r,1266e" filled="f" strokeweight=".48pt">
                <v:path arrowok="t" o:connecttype="custom" o:connectlocs="0,2123440;1948180,2123440;3175,1322705;3175,2126615" o:connectangles="0,0,0,0"/>
                <w10:wrap anchorx="page"/>
              </v:shape>
            </w:pict>
          </mc:Fallback>
        </mc:AlternateContent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45248" behindDoc="1" locked="0" layoutInCell="1" allowOverlap="1" wp14:anchorId="023DECC9" wp14:editId="33072769">
                <wp:simplePos x="0" y="0"/>
                <wp:positionH relativeFrom="page">
                  <wp:posOffset>5052060</wp:posOffset>
                </wp:positionH>
                <wp:positionV relativeFrom="paragraph">
                  <wp:posOffset>1322705</wp:posOffset>
                </wp:positionV>
                <wp:extent cx="0" cy="803910"/>
                <wp:effectExtent l="0" t="0" r="0" b="0"/>
                <wp:wrapNone/>
                <wp:docPr id="25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0391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1513E7B" id="Line 14" o:spid="_x0000_s1026" style="position:absolute;z-index:-251871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7.8pt,104.15pt" to="397.8pt,16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" strokeweight=".48pt">
                <w10:wrap anchorx="page"/>
              </v:line>
            </w:pict>
          </mc:Fallback>
        </mc:AlternateContent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46272" behindDoc="1" locked="0" layoutInCell="1" allowOverlap="1" wp14:anchorId="1CB1904C" wp14:editId="509928E3">
                <wp:simplePos x="0" y="0"/>
                <wp:positionH relativeFrom="page">
                  <wp:posOffset>7114540</wp:posOffset>
                </wp:positionH>
                <wp:positionV relativeFrom="paragraph">
                  <wp:posOffset>1322705</wp:posOffset>
                </wp:positionV>
                <wp:extent cx="0" cy="803910"/>
                <wp:effectExtent l="0" t="0" r="0" b="0"/>
                <wp:wrapNone/>
                <wp:docPr id="24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0391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C761CBD" id="Line 13" o:spid="_x0000_s1026" style="position:absolute;z-index:-251870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60.2pt,104.15pt" to="560.2pt,16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" strokeweight=".48pt">
                <w10:wrap anchorx="page"/>
              </v:line>
            </w:pict>
          </mc:Fallback>
        </mc:AlternateContent>
      </w:r>
      <w:r w:rsidRPr="00AE1C50">
        <w:rPr>
          <w:noProof/>
          <w:lang w:bidi="ar-SA"/>
        </w:rPr>
        <w:drawing>
          <wp:anchor distT="0" distB="0" distL="0" distR="0" simplePos="0" relativeHeight="251658240" behindDoc="1" locked="0" layoutInCell="1" allowOverlap="1" wp14:anchorId="62F96CB5" wp14:editId="15CC35F8">
            <wp:simplePos x="0" y="0"/>
            <wp:positionH relativeFrom="page">
              <wp:posOffset>2613660</wp:posOffset>
            </wp:positionH>
            <wp:positionV relativeFrom="paragraph">
              <wp:posOffset>2634019</wp:posOffset>
            </wp:positionV>
            <wp:extent cx="114300" cy="114300"/>
            <wp:effectExtent l="0" t="0" r="0" b="0"/>
            <wp:wrapNone/>
            <wp:docPr id="1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E1C50">
        <w:rPr>
          <w:noProof/>
          <w:lang w:bidi="ar-SA"/>
        </w:rPr>
        <w:drawing>
          <wp:anchor distT="0" distB="0" distL="0" distR="0" simplePos="0" relativeHeight="251660288" behindDoc="1" locked="0" layoutInCell="1" allowOverlap="1" wp14:anchorId="563F393E" wp14:editId="5283EAAC">
            <wp:simplePos x="0" y="0"/>
            <wp:positionH relativeFrom="page">
              <wp:posOffset>4631435</wp:posOffset>
            </wp:positionH>
            <wp:positionV relativeFrom="paragraph">
              <wp:posOffset>2619541</wp:posOffset>
            </wp:positionV>
            <wp:extent cx="114299" cy="114300"/>
            <wp:effectExtent l="0" t="0" r="0" b="0"/>
            <wp:wrapNone/>
            <wp:docPr id="1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299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E1C50">
        <w:rPr>
          <w:noProof/>
          <w:lang w:bidi="ar-SA"/>
        </w:rPr>
        <w:drawing>
          <wp:anchor distT="0" distB="0" distL="0" distR="0" simplePos="0" relativeHeight="251662336" behindDoc="1" locked="0" layoutInCell="1" allowOverlap="1" wp14:anchorId="29CE9896" wp14:editId="75C06CA2">
            <wp:simplePos x="0" y="0"/>
            <wp:positionH relativeFrom="page">
              <wp:posOffset>6800088</wp:posOffset>
            </wp:positionH>
            <wp:positionV relativeFrom="paragraph">
              <wp:posOffset>2619541</wp:posOffset>
            </wp:positionV>
            <wp:extent cx="114300" cy="114300"/>
            <wp:effectExtent l="0" t="0" r="0" b="0"/>
            <wp:wrapNone/>
            <wp:docPr id="1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50368" behindDoc="1" locked="0" layoutInCell="1" allowOverlap="1" wp14:anchorId="72148141" wp14:editId="6EE7C6D2">
                <wp:simplePos x="0" y="0"/>
                <wp:positionH relativeFrom="page">
                  <wp:posOffset>1068070</wp:posOffset>
                </wp:positionH>
                <wp:positionV relativeFrom="paragraph">
                  <wp:posOffset>2218055</wp:posOffset>
                </wp:positionV>
                <wp:extent cx="1851025" cy="956310"/>
                <wp:effectExtent l="0" t="0" r="0" b="0"/>
                <wp:wrapNone/>
                <wp:docPr id="2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51025" cy="956310"/>
                        </a:xfrm>
                        <a:custGeom>
                          <a:avLst/>
                          <a:gdLst>
                            <a:gd name="T0" fmla="+- 0 1682 1682"/>
                            <a:gd name="T1" fmla="*/ T0 w 2915"/>
                            <a:gd name="T2" fmla="+- 0 4994 3493"/>
                            <a:gd name="T3" fmla="*/ 4994 h 1506"/>
                            <a:gd name="T4" fmla="+- 0 4597 1682"/>
                            <a:gd name="T5" fmla="*/ T4 w 2915"/>
                            <a:gd name="T6" fmla="+- 0 4994 3493"/>
                            <a:gd name="T7" fmla="*/ 4994 h 1506"/>
                            <a:gd name="T8" fmla="+- 0 1687 1682"/>
                            <a:gd name="T9" fmla="*/ T8 w 2915"/>
                            <a:gd name="T10" fmla="+- 0 3493 3493"/>
                            <a:gd name="T11" fmla="*/ 3493 h 1506"/>
                            <a:gd name="T12" fmla="+- 0 1687 1682"/>
                            <a:gd name="T13" fmla="*/ T12 w 2915"/>
                            <a:gd name="T14" fmla="+- 0 4999 3493"/>
                            <a:gd name="T15" fmla="*/ 4999 h 150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2915" h="1506">
                              <a:moveTo>
                                <a:pt x="0" y="1501"/>
                              </a:moveTo>
                              <a:lnTo>
                                <a:pt x="2915" y="1501"/>
                              </a:lnTo>
                              <a:moveTo>
                                <a:pt x="5" y="0"/>
                              </a:moveTo>
                              <a:lnTo>
                                <a:pt x="5" y="1506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2228C01" id="AutoShape 12" o:spid="_x0000_s1026" style="position:absolute;margin-left:84.1pt;margin-top:174.65pt;width:145.75pt;height:75.3pt;z-index:-251866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15,15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" path="m,1501r2915,m5,r,1506e" filled="f" strokeweight=".48pt">
                <v:path arrowok="t" o:connecttype="custom" o:connectlocs="0,3171190;1851025,3171190;3175,2218055;3175,3174365" o:connectangles="0,0,0,0"/>
                <w10:wrap anchorx="page"/>
              </v:shape>
            </w:pict>
          </mc:Fallback>
        </mc:AlternateContent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51392" behindDoc="1" locked="0" layoutInCell="1" allowOverlap="1" wp14:anchorId="17AF84F0" wp14:editId="55037DD2">
                <wp:simplePos x="0" y="0"/>
                <wp:positionH relativeFrom="page">
                  <wp:posOffset>3009900</wp:posOffset>
                </wp:positionH>
                <wp:positionV relativeFrom="paragraph">
                  <wp:posOffset>2218055</wp:posOffset>
                </wp:positionV>
                <wp:extent cx="1948815" cy="956310"/>
                <wp:effectExtent l="0" t="0" r="0" b="0"/>
                <wp:wrapNone/>
                <wp:docPr id="20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48815" cy="956310"/>
                        </a:xfrm>
                        <a:custGeom>
                          <a:avLst/>
                          <a:gdLst>
                            <a:gd name="T0" fmla="+- 0 4740 4740"/>
                            <a:gd name="T1" fmla="*/ T0 w 3069"/>
                            <a:gd name="T2" fmla="+- 0 4994 3493"/>
                            <a:gd name="T3" fmla="*/ 4994 h 1506"/>
                            <a:gd name="T4" fmla="+- 0 7808 4740"/>
                            <a:gd name="T5" fmla="*/ T4 w 3069"/>
                            <a:gd name="T6" fmla="+- 0 4994 3493"/>
                            <a:gd name="T7" fmla="*/ 4994 h 1506"/>
                            <a:gd name="T8" fmla="+- 0 4745 4740"/>
                            <a:gd name="T9" fmla="*/ T8 w 3069"/>
                            <a:gd name="T10" fmla="+- 0 3493 3493"/>
                            <a:gd name="T11" fmla="*/ 3493 h 1506"/>
                            <a:gd name="T12" fmla="+- 0 4745 4740"/>
                            <a:gd name="T13" fmla="*/ T12 w 3069"/>
                            <a:gd name="T14" fmla="+- 0 4999 3493"/>
                            <a:gd name="T15" fmla="*/ 4999 h 150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3069" h="1506">
                              <a:moveTo>
                                <a:pt x="0" y="1501"/>
                              </a:moveTo>
                              <a:lnTo>
                                <a:pt x="3068" y="1501"/>
                              </a:lnTo>
                              <a:moveTo>
                                <a:pt x="5" y="0"/>
                              </a:moveTo>
                              <a:lnTo>
                                <a:pt x="5" y="1506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B144C94" id="AutoShape 11" o:spid="_x0000_s1026" style="position:absolute;margin-left:237pt;margin-top:174.65pt;width:153.45pt;height:75.3pt;z-index:-25186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69,15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" path="m,1501r3068,m5,r,1506e" filled="f" strokeweight=".48pt">
                <v:path arrowok="t" o:connecttype="custom" o:connectlocs="0,3171190;1948180,3171190;3175,2218055;3175,3174365" o:connectangles="0,0,0,0"/>
                <w10:wrap anchorx="page"/>
              </v:shape>
            </w:pict>
          </mc:Fallback>
        </mc:AlternateContent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52416" behindDoc="1" locked="0" layoutInCell="1" allowOverlap="1" wp14:anchorId="438BBB70" wp14:editId="38AD1580">
                <wp:simplePos x="0" y="0"/>
                <wp:positionH relativeFrom="page">
                  <wp:posOffset>5052060</wp:posOffset>
                </wp:positionH>
                <wp:positionV relativeFrom="paragraph">
                  <wp:posOffset>2218055</wp:posOffset>
                </wp:positionV>
                <wp:extent cx="0" cy="956310"/>
                <wp:effectExtent l="0" t="0" r="0" b="0"/>
                <wp:wrapNone/>
                <wp:docPr id="18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5631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08CACAE" id="Line 10" o:spid="_x0000_s1026" style="position:absolute;z-index:-251864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97.8pt,174.65pt" to="397.8pt,24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" strokeweight=".48pt">
                <w10:wrap anchorx="page"/>
              </v:line>
            </w:pict>
          </mc:Fallback>
        </mc:AlternateContent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53440" behindDoc="1" locked="0" layoutInCell="1" allowOverlap="1" wp14:anchorId="62A27FC4" wp14:editId="029A0DBB">
                <wp:simplePos x="0" y="0"/>
                <wp:positionH relativeFrom="page">
                  <wp:posOffset>7114540</wp:posOffset>
                </wp:positionH>
                <wp:positionV relativeFrom="paragraph">
                  <wp:posOffset>2218055</wp:posOffset>
                </wp:positionV>
                <wp:extent cx="0" cy="956310"/>
                <wp:effectExtent l="0" t="0" r="0" b="0"/>
                <wp:wrapNone/>
                <wp:docPr id="16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5631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2BFF73D" id="Line 9" o:spid="_x0000_s1026" style="position:absolute;z-index:-251863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60.2pt,174.65pt" to="560.2pt,24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" strokeweight=".48pt">
                <w10:wrap anchorx="page"/>
              </v:line>
            </w:pict>
          </mc:Fallback>
        </mc:AlternateContent>
      </w:r>
      <w:r w:rsidR="00953289" w:rsidRPr="00953289">
        <w:t xml:space="preserve"> </w:t>
      </w:r>
      <w:r w:rsidR="00953289" w:rsidRPr="00953289">
        <w:rPr>
          <w:noProof/>
          <w:lang w:bidi="ar-SA"/>
        </w:rPr>
        <w:t>Öğrenci tarafından yapılacak işler (</w:t>
      </w:r>
      <w:proofErr w:type="spellStart"/>
      <w:r w:rsidR="007518DD" w:rsidRPr="007518DD">
        <w:rPr>
          <w:rFonts w:ascii="Calibri" w:hAnsi="Calibri" w:cs="Calibri"/>
          <w:bCs/>
          <w:color w:val="000000"/>
          <w:shd w:val="clear" w:color="auto" w:fill="FFFFFF"/>
        </w:rPr>
        <w:t>uygun</w:t>
      </w:r>
      <w:proofErr w:type="spellEnd"/>
      <w:r w:rsidR="007518DD" w:rsidRPr="007518DD">
        <w:rPr>
          <w:rFonts w:ascii="Calibri" w:hAnsi="Calibri" w:cs="Calibri"/>
          <w:bCs/>
          <w:color w:val="000000"/>
          <w:shd w:val="clear" w:color="auto" w:fill="FFFFFF"/>
        </w:rPr>
        <w:t xml:space="preserve"> </w:t>
      </w:r>
      <w:proofErr w:type="spellStart"/>
      <w:r w:rsidR="007518DD" w:rsidRPr="007518DD">
        <w:rPr>
          <w:rFonts w:ascii="Calibri" w:hAnsi="Calibri" w:cs="Calibri"/>
          <w:bCs/>
          <w:color w:val="000000"/>
          <w:shd w:val="clear" w:color="auto" w:fill="FFFFFF"/>
        </w:rPr>
        <w:t>olanların</w:t>
      </w:r>
      <w:proofErr w:type="spellEnd"/>
      <w:r w:rsidR="007518DD" w:rsidRPr="007518DD">
        <w:rPr>
          <w:rFonts w:ascii="Calibri" w:hAnsi="Calibri" w:cs="Calibri"/>
          <w:bCs/>
          <w:color w:val="000000"/>
          <w:shd w:val="clear" w:color="auto" w:fill="FFFFFF"/>
        </w:rPr>
        <w:t xml:space="preserve"> </w:t>
      </w:r>
      <w:proofErr w:type="spellStart"/>
      <w:r w:rsidR="007518DD" w:rsidRPr="007518DD">
        <w:rPr>
          <w:rFonts w:ascii="Calibri" w:hAnsi="Calibri" w:cs="Calibri"/>
          <w:bCs/>
          <w:color w:val="000000"/>
          <w:shd w:val="clear" w:color="auto" w:fill="FFFFFF"/>
        </w:rPr>
        <w:t>tümünü</w:t>
      </w:r>
      <w:proofErr w:type="spellEnd"/>
      <w:r w:rsidR="007518DD">
        <w:rPr>
          <w:rFonts w:ascii="Calibri" w:hAnsi="Calibri" w:cs="Calibri"/>
          <w:b/>
          <w:bCs/>
          <w:color w:val="000000"/>
          <w:shd w:val="clear" w:color="auto" w:fill="FFFFFF"/>
        </w:rPr>
        <w:t> </w:t>
      </w:r>
      <w:r w:rsidR="00953289" w:rsidRPr="00953289">
        <w:rPr>
          <w:noProof/>
          <w:lang w:bidi="ar-SA"/>
        </w:rPr>
        <w:t xml:space="preserve"> işaretleyin</w:t>
      </w:r>
      <w:r w:rsidR="007518DD">
        <w:rPr>
          <w:noProof/>
          <w:lang w:bidi="ar-SA"/>
        </w:rPr>
        <w:t>iz</w:t>
      </w:r>
      <w:bookmarkStart w:id="0" w:name="_GoBack"/>
      <w:bookmarkEnd w:id="0"/>
      <w:r w:rsidR="00953289" w:rsidRPr="00953289">
        <w:rPr>
          <w:noProof/>
          <w:lang w:bidi="ar-SA"/>
        </w:rPr>
        <w:t>):</w:t>
      </w:r>
    </w:p>
    <w:p w14:paraId="1F54D886" w14:textId="77777777" w:rsidR="000C759B" w:rsidRPr="00AE1C50" w:rsidRDefault="000C759B">
      <w:pPr>
        <w:pStyle w:val="BodyText"/>
        <w:spacing w:before="3" w:after="1"/>
      </w:pPr>
    </w:p>
    <w:tbl>
      <w:tblPr>
        <w:tblW w:w="9835" w:type="dxa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9"/>
        <w:gridCol w:w="153"/>
        <w:gridCol w:w="3056"/>
        <w:gridCol w:w="153"/>
        <w:gridCol w:w="3394"/>
        <w:gridCol w:w="30"/>
      </w:tblGrid>
      <w:tr w:rsidR="00AE1C50" w:rsidRPr="00AE1C50" w14:paraId="384EE4C1" w14:textId="77777777" w:rsidTr="0082533A">
        <w:trPr>
          <w:gridAfter w:val="1"/>
          <w:wAfter w:w="20" w:type="dxa"/>
          <w:trHeight w:val="1363"/>
        </w:trPr>
        <w:tc>
          <w:tcPr>
            <w:tcW w:w="3053" w:type="dxa"/>
            <w:tcBorders>
              <w:bottom w:val="nil"/>
            </w:tcBorders>
          </w:tcPr>
          <w:p w14:paraId="1503537D" w14:textId="77777777" w:rsidR="000C759B" w:rsidRPr="00AE1C50" w:rsidRDefault="000C759B">
            <w:pPr>
              <w:pStyle w:val="TableParagraph"/>
              <w:rPr>
                <w:sz w:val="26"/>
              </w:rPr>
            </w:pPr>
          </w:p>
          <w:p w14:paraId="7E6EBED6" w14:textId="77777777" w:rsidR="00AF6D69" w:rsidRDefault="00AF6D69">
            <w:pPr>
              <w:pStyle w:val="TableParagraph"/>
              <w:spacing w:line="270" w:lineRule="exact"/>
              <w:ind w:left="296"/>
              <w:rPr>
                <w:sz w:val="24"/>
              </w:rPr>
            </w:pPr>
          </w:p>
          <w:p w14:paraId="0A34CB09" w14:textId="77777777" w:rsidR="0082533A" w:rsidRDefault="0082533A">
            <w:pPr>
              <w:pStyle w:val="TableParagraph"/>
              <w:spacing w:line="270" w:lineRule="exact"/>
              <w:ind w:left="296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Sistem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analizi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ve</w:t>
            </w:r>
            <w:proofErr w:type="spellEnd"/>
          </w:p>
          <w:p w14:paraId="048E2C13" w14:textId="265DC8AD" w:rsidR="000C759B" w:rsidRPr="00AE1C50" w:rsidRDefault="0082533A">
            <w:pPr>
              <w:pStyle w:val="TableParagraph"/>
              <w:spacing w:line="270" w:lineRule="exact"/>
              <w:ind w:left="296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tasarımı</w:t>
            </w:r>
            <w:proofErr w:type="spellEnd"/>
          </w:p>
        </w:tc>
        <w:tc>
          <w:tcPr>
            <w:tcW w:w="153" w:type="dxa"/>
            <w:tcBorders>
              <w:bottom w:val="nil"/>
              <w:right w:val="nil"/>
            </w:tcBorders>
          </w:tcPr>
          <w:p w14:paraId="5D3D90B2" w14:textId="77777777" w:rsidR="000C759B" w:rsidRPr="00AE1C50" w:rsidRDefault="000C759B">
            <w:pPr>
              <w:pStyle w:val="TableParagraph"/>
              <w:rPr>
                <w:sz w:val="24"/>
              </w:rPr>
            </w:pPr>
          </w:p>
        </w:tc>
        <w:tc>
          <w:tcPr>
            <w:tcW w:w="3059" w:type="dxa"/>
            <w:tcBorders>
              <w:left w:val="nil"/>
              <w:bottom w:val="nil"/>
            </w:tcBorders>
          </w:tcPr>
          <w:p w14:paraId="1DE4D48F" w14:textId="77777777" w:rsidR="000C759B" w:rsidRPr="00AE1C50" w:rsidRDefault="000C759B">
            <w:pPr>
              <w:pStyle w:val="TableParagraph"/>
              <w:rPr>
                <w:sz w:val="26"/>
              </w:rPr>
            </w:pPr>
          </w:p>
          <w:p w14:paraId="6EBB27E5" w14:textId="7C5F1833" w:rsidR="000C759B" w:rsidRPr="00AE1C50" w:rsidRDefault="0082533A">
            <w:pPr>
              <w:pStyle w:val="TableParagraph"/>
              <w:spacing w:before="190" w:line="230" w:lineRule="auto"/>
              <w:ind w:left="152" w:right="855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Yazılım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tasarımı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ve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geliştirme</w:t>
            </w:r>
            <w:proofErr w:type="spellEnd"/>
          </w:p>
        </w:tc>
        <w:tc>
          <w:tcPr>
            <w:tcW w:w="153" w:type="dxa"/>
            <w:tcBorders>
              <w:bottom w:val="nil"/>
              <w:right w:val="nil"/>
            </w:tcBorders>
          </w:tcPr>
          <w:p w14:paraId="1CF67401" w14:textId="77777777" w:rsidR="000C759B" w:rsidRPr="00AE1C50" w:rsidRDefault="000C759B">
            <w:pPr>
              <w:pStyle w:val="TableParagraph"/>
              <w:rPr>
                <w:sz w:val="24"/>
              </w:rPr>
            </w:pPr>
          </w:p>
        </w:tc>
        <w:tc>
          <w:tcPr>
            <w:tcW w:w="3397" w:type="dxa"/>
            <w:tcBorders>
              <w:left w:val="nil"/>
            </w:tcBorders>
          </w:tcPr>
          <w:p w14:paraId="35CD0EEC" w14:textId="77777777" w:rsidR="000C759B" w:rsidRPr="00AE1C50" w:rsidRDefault="000C759B">
            <w:pPr>
              <w:pStyle w:val="TableParagraph"/>
              <w:rPr>
                <w:sz w:val="31"/>
              </w:rPr>
            </w:pPr>
          </w:p>
          <w:p w14:paraId="7AD32C89" w14:textId="77777777" w:rsidR="00603077" w:rsidRDefault="00603077" w:rsidP="00EA2863">
            <w:pPr>
              <w:pStyle w:val="TableParagraph"/>
              <w:spacing w:line="230" w:lineRule="auto"/>
              <w:ind w:left="152" w:right="840"/>
              <w:rPr>
                <w:sz w:val="24"/>
              </w:rPr>
            </w:pPr>
          </w:p>
          <w:p w14:paraId="16C2554B" w14:textId="2C339CBB" w:rsidR="000C759B" w:rsidRPr="00AE1C50" w:rsidRDefault="0082533A" w:rsidP="00EA2863">
            <w:pPr>
              <w:pStyle w:val="TableParagraph"/>
              <w:spacing w:line="230" w:lineRule="auto"/>
              <w:ind w:left="152" w:right="840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Yazılım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kalite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güvencesi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ve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testi</w:t>
            </w:r>
            <w:proofErr w:type="spellEnd"/>
          </w:p>
        </w:tc>
      </w:tr>
      <w:tr w:rsidR="00AE1C50" w:rsidRPr="00AE1C50" w14:paraId="359F7A8C" w14:textId="77777777" w:rsidTr="0082533A">
        <w:trPr>
          <w:gridAfter w:val="1"/>
          <w:wAfter w:w="20" w:type="dxa"/>
          <w:trHeight w:val="143"/>
        </w:trPr>
        <w:tc>
          <w:tcPr>
            <w:tcW w:w="3053" w:type="dxa"/>
            <w:tcBorders>
              <w:top w:val="nil"/>
              <w:right w:val="nil"/>
            </w:tcBorders>
          </w:tcPr>
          <w:p w14:paraId="45AA9708" w14:textId="77777777" w:rsidR="000C759B" w:rsidRPr="00AE1C50" w:rsidRDefault="000C759B">
            <w:pPr>
              <w:pStyle w:val="TableParagraph"/>
              <w:rPr>
                <w:sz w:val="8"/>
              </w:rPr>
            </w:pP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</w:tcPr>
          <w:p w14:paraId="3C70DC5B" w14:textId="77777777" w:rsidR="000C759B" w:rsidRPr="00AE1C50" w:rsidRDefault="000C759B">
            <w:pPr>
              <w:pStyle w:val="TableParagraph"/>
              <w:rPr>
                <w:sz w:val="8"/>
              </w:rPr>
            </w:pPr>
          </w:p>
        </w:tc>
        <w:tc>
          <w:tcPr>
            <w:tcW w:w="3059" w:type="dxa"/>
            <w:tcBorders>
              <w:top w:val="nil"/>
              <w:left w:val="nil"/>
              <w:right w:val="nil"/>
            </w:tcBorders>
          </w:tcPr>
          <w:p w14:paraId="50C26FB7" w14:textId="77777777" w:rsidR="000C759B" w:rsidRPr="00AE1C50" w:rsidRDefault="000C759B">
            <w:pPr>
              <w:pStyle w:val="TableParagraph"/>
              <w:rPr>
                <w:sz w:val="8"/>
              </w:rPr>
            </w:pP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</w:tcPr>
          <w:p w14:paraId="4E44A575" w14:textId="77777777" w:rsidR="000C759B" w:rsidRPr="00AE1C50" w:rsidRDefault="000C759B">
            <w:pPr>
              <w:pStyle w:val="TableParagraph"/>
              <w:rPr>
                <w:sz w:val="8"/>
              </w:rPr>
            </w:pPr>
          </w:p>
        </w:tc>
        <w:tc>
          <w:tcPr>
            <w:tcW w:w="3397" w:type="dxa"/>
            <w:tcBorders>
              <w:left w:val="nil"/>
            </w:tcBorders>
          </w:tcPr>
          <w:p w14:paraId="3A8C5B83" w14:textId="77777777" w:rsidR="000C759B" w:rsidRPr="00AE1C50" w:rsidRDefault="000C759B">
            <w:pPr>
              <w:pStyle w:val="TableParagraph"/>
              <w:rPr>
                <w:sz w:val="8"/>
              </w:rPr>
            </w:pPr>
          </w:p>
        </w:tc>
      </w:tr>
      <w:tr w:rsidR="00407241" w:rsidRPr="00AE1C50" w14:paraId="660A2A3E" w14:textId="3278AE98" w:rsidTr="0082533A">
        <w:trPr>
          <w:trHeight w:val="1246"/>
        </w:trPr>
        <w:tc>
          <w:tcPr>
            <w:tcW w:w="3053" w:type="dxa"/>
            <w:tcBorders>
              <w:bottom w:val="nil"/>
            </w:tcBorders>
          </w:tcPr>
          <w:p w14:paraId="698BE4D0" w14:textId="77777777" w:rsidR="00407241" w:rsidRPr="00255F42" w:rsidRDefault="00407241" w:rsidP="00407241">
            <w:pPr>
              <w:pStyle w:val="TableParagraph"/>
              <w:spacing w:before="2"/>
              <w:rPr>
                <w:sz w:val="29"/>
              </w:rPr>
            </w:pPr>
          </w:p>
          <w:p w14:paraId="422D0B0D" w14:textId="30EA0CCD" w:rsidR="00407241" w:rsidRPr="00AE1C50" w:rsidRDefault="0082533A" w:rsidP="00407241">
            <w:pPr>
              <w:pStyle w:val="TableParagraph"/>
              <w:spacing w:before="179" w:line="230" w:lineRule="auto"/>
              <w:ind w:left="296" w:right="521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Ağ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yönetimi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ve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yapılandırma</w:t>
            </w:r>
            <w:proofErr w:type="spellEnd"/>
          </w:p>
        </w:tc>
        <w:tc>
          <w:tcPr>
            <w:tcW w:w="153" w:type="dxa"/>
            <w:tcBorders>
              <w:top w:val="nil"/>
              <w:bottom w:val="nil"/>
              <w:right w:val="nil"/>
            </w:tcBorders>
          </w:tcPr>
          <w:p w14:paraId="550DC26B" w14:textId="77777777" w:rsidR="00407241" w:rsidRPr="00AE1C50" w:rsidRDefault="00407241">
            <w:pPr>
              <w:pStyle w:val="TableParagraph"/>
              <w:rPr>
                <w:sz w:val="24"/>
              </w:rPr>
            </w:pPr>
          </w:p>
        </w:tc>
        <w:tc>
          <w:tcPr>
            <w:tcW w:w="3059" w:type="dxa"/>
            <w:tcBorders>
              <w:left w:val="nil"/>
              <w:bottom w:val="nil"/>
            </w:tcBorders>
          </w:tcPr>
          <w:p w14:paraId="1D8794FA" w14:textId="77777777" w:rsidR="00407241" w:rsidRPr="00AE1C50" w:rsidRDefault="00407241" w:rsidP="00407241">
            <w:pPr>
              <w:pStyle w:val="TableParagraph"/>
              <w:rPr>
                <w:sz w:val="26"/>
              </w:rPr>
            </w:pPr>
          </w:p>
          <w:p w14:paraId="6FD43A46" w14:textId="03C76645" w:rsidR="00407241" w:rsidRPr="00255F42" w:rsidRDefault="0082533A" w:rsidP="00407241">
            <w:pPr>
              <w:pStyle w:val="TableParagraph"/>
              <w:spacing w:line="230" w:lineRule="auto"/>
              <w:ind w:left="152" w:right="855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Veri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tabanı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yönetim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sistemleri</w:t>
            </w:r>
            <w:proofErr w:type="spellEnd"/>
          </w:p>
        </w:tc>
        <w:tc>
          <w:tcPr>
            <w:tcW w:w="153" w:type="dxa"/>
            <w:tcBorders>
              <w:top w:val="nil"/>
              <w:bottom w:val="nil"/>
              <w:right w:val="nil"/>
            </w:tcBorders>
          </w:tcPr>
          <w:p w14:paraId="3BCC7CAD" w14:textId="77777777" w:rsidR="00407241" w:rsidRPr="00AE1C50" w:rsidRDefault="00407241">
            <w:pPr>
              <w:pStyle w:val="TableParagraph"/>
              <w:rPr>
                <w:sz w:val="24"/>
              </w:rPr>
            </w:pPr>
          </w:p>
        </w:tc>
        <w:tc>
          <w:tcPr>
            <w:tcW w:w="3397" w:type="dxa"/>
            <w:tcBorders>
              <w:left w:val="nil"/>
            </w:tcBorders>
          </w:tcPr>
          <w:p w14:paraId="3A413868" w14:textId="77777777" w:rsidR="00407241" w:rsidRPr="00AE1C50" w:rsidRDefault="00407241" w:rsidP="009D1D05">
            <w:pPr>
              <w:pStyle w:val="TableParagraph"/>
              <w:spacing w:before="1"/>
              <w:rPr>
                <w:sz w:val="30"/>
              </w:rPr>
            </w:pPr>
          </w:p>
          <w:p w14:paraId="27C90679" w14:textId="34BA82D8" w:rsidR="00407241" w:rsidRPr="00AE1C50" w:rsidRDefault="0082533A" w:rsidP="00603077">
            <w:pPr>
              <w:pStyle w:val="TableParagraph"/>
              <w:ind w:left="153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İletişim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sistemleri</w:t>
            </w:r>
            <w:proofErr w:type="spellEnd"/>
          </w:p>
        </w:tc>
        <w:tc>
          <w:tcPr>
            <w:tcW w:w="20" w:type="dxa"/>
          </w:tcPr>
          <w:p w14:paraId="5ACEBE8E" w14:textId="77777777" w:rsidR="00407241" w:rsidRPr="00AE1C50" w:rsidRDefault="00407241"/>
        </w:tc>
      </w:tr>
      <w:tr w:rsidR="00407241" w:rsidRPr="00AE1C50" w14:paraId="0E3F5E19" w14:textId="77777777" w:rsidTr="0082533A">
        <w:trPr>
          <w:gridAfter w:val="1"/>
          <w:wAfter w:w="20" w:type="dxa"/>
          <w:trHeight w:val="143"/>
        </w:trPr>
        <w:tc>
          <w:tcPr>
            <w:tcW w:w="3053" w:type="dxa"/>
            <w:tcBorders>
              <w:top w:val="nil"/>
              <w:right w:val="nil"/>
            </w:tcBorders>
          </w:tcPr>
          <w:p w14:paraId="2F038802" w14:textId="77777777" w:rsidR="00407241" w:rsidRPr="00AE1C50" w:rsidRDefault="00407241">
            <w:pPr>
              <w:pStyle w:val="TableParagraph"/>
              <w:rPr>
                <w:sz w:val="8"/>
              </w:rPr>
            </w:pP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</w:tcPr>
          <w:p w14:paraId="35857564" w14:textId="77777777" w:rsidR="00407241" w:rsidRPr="00AE1C50" w:rsidRDefault="00407241">
            <w:pPr>
              <w:pStyle w:val="TableParagraph"/>
              <w:rPr>
                <w:sz w:val="8"/>
              </w:rPr>
            </w:pPr>
          </w:p>
        </w:tc>
        <w:tc>
          <w:tcPr>
            <w:tcW w:w="3059" w:type="dxa"/>
            <w:tcBorders>
              <w:top w:val="nil"/>
              <w:left w:val="nil"/>
              <w:right w:val="nil"/>
            </w:tcBorders>
          </w:tcPr>
          <w:p w14:paraId="5BF54DCD" w14:textId="77777777" w:rsidR="00407241" w:rsidRPr="00255F42" w:rsidRDefault="00407241">
            <w:pPr>
              <w:pStyle w:val="TableParagraph"/>
              <w:rPr>
                <w:sz w:val="8"/>
              </w:rPr>
            </w:pP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</w:tcPr>
          <w:p w14:paraId="6CB68E75" w14:textId="77777777" w:rsidR="00407241" w:rsidRPr="00AE1C50" w:rsidRDefault="00407241">
            <w:pPr>
              <w:pStyle w:val="TableParagraph"/>
              <w:rPr>
                <w:sz w:val="8"/>
              </w:rPr>
            </w:pPr>
          </w:p>
        </w:tc>
        <w:tc>
          <w:tcPr>
            <w:tcW w:w="3397" w:type="dxa"/>
            <w:tcBorders>
              <w:left w:val="nil"/>
            </w:tcBorders>
          </w:tcPr>
          <w:p w14:paraId="3284084E" w14:textId="77777777" w:rsidR="00407241" w:rsidRPr="00AE1C50" w:rsidRDefault="00407241">
            <w:pPr>
              <w:pStyle w:val="TableParagraph"/>
              <w:rPr>
                <w:sz w:val="8"/>
              </w:rPr>
            </w:pPr>
          </w:p>
        </w:tc>
      </w:tr>
      <w:tr w:rsidR="00407241" w:rsidRPr="00AE1C50" w14:paraId="059496B6" w14:textId="77777777" w:rsidTr="0082533A">
        <w:trPr>
          <w:gridAfter w:val="1"/>
          <w:wAfter w:w="20" w:type="dxa"/>
          <w:trHeight w:val="1486"/>
        </w:trPr>
        <w:tc>
          <w:tcPr>
            <w:tcW w:w="3053" w:type="dxa"/>
            <w:tcBorders>
              <w:bottom w:val="nil"/>
            </w:tcBorders>
          </w:tcPr>
          <w:p w14:paraId="5AFB5861" w14:textId="77777777" w:rsidR="00407241" w:rsidRPr="00AE1C50" w:rsidRDefault="00407241" w:rsidP="009D1D05">
            <w:pPr>
              <w:pStyle w:val="TableParagraph"/>
              <w:rPr>
                <w:sz w:val="26"/>
              </w:rPr>
            </w:pPr>
          </w:p>
          <w:p w14:paraId="71D0A823" w14:textId="1DC5B493" w:rsidR="00407241" w:rsidRPr="00AE1C50" w:rsidRDefault="0082533A" w:rsidP="00603077">
            <w:pPr>
              <w:pStyle w:val="TableParagraph"/>
              <w:spacing w:line="265" w:lineRule="exact"/>
              <w:ind w:left="296"/>
              <w:rPr>
                <w:sz w:val="24"/>
              </w:rPr>
            </w:pPr>
            <w:r w:rsidRPr="0082533A">
              <w:rPr>
                <w:sz w:val="24"/>
              </w:rPr>
              <w:t xml:space="preserve">Web </w:t>
            </w:r>
            <w:proofErr w:type="spellStart"/>
            <w:r w:rsidRPr="0082533A">
              <w:rPr>
                <w:sz w:val="24"/>
              </w:rPr>
              <w:t>uygulamaları</w:t>
            </w:r>
            <w:proofErr w:type="spellEnd"/>
          </w:p>
        </w:tc>
        <w:tc>
          <w:tcPr>
            <w:tcW w:w="153" w:type="dxa"/>
            <w:tcBorders>
              <w:top w:val="nil"/>
              <w:bottom w:val="nil"/>
              <w:right w:val="nil"/>
            </w:tcBorders>
          </w:tcPr>
          <w:p w14:paraId="6CCF298B" w14:textId="77777777" w:rsidR="00407241" w:rsidRPr="00AE1C50" w:rsidRDefault="00407241">
            <w:pPr>
              <w:pStyle w:val="TableParagraph"/>
              <w:rPr>
                <w:sz w:val="24"/>
              </w:rPr>
            </w:pPr>
          </w:p>
        </w:tc>
        <w:tc>
          <w:tcPr>
            <w:tcW w:w="3059" w:type="dxa"/>
            <w:tcBorders>
              <w:left w:val="nil"/>
              <w:bottom w:val="nil"/>
            </w:tcBorders>
          </w:tcPr>
          <w:p w14:paraId="3B0E9162" w14:textId="77777777" w:rsidR="00407241" w:rsidRPr="00AE1C50" w:rsidRDefault="00407241" w:rsidP="00407241">
            <w:pPr>
              <w:pStyle w:val="TableParagraph"/>
              <w:rPr>
                <w:sz w:val="26"/>
              </w:rPr>
            </w:pPr>
          </w:p>
          <w:p w14:paraId="70747530" w14:textId="16E0C7FE" w:rsidR="00407241" w:rsidRPr="00AE1C50" w:rsidRDefault="0082533A" w:rsidP="00407241">
            <w:pPr>
              <w:pStyle w:val="TableParagraph"/>
              <w:spacing w:before="156" w:line="230" w:lineRule="auto"/>
              <w:ind w:left="152" w:right="542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Yazılım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ve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sistemlerin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güvenliği</w:t>
            </w:r>
            <w:proofErr w:type="spellEnd"/>
          </w:p>
        </w:tc>
        <w:tc>
          <w:tcPr>
            <w:tcW w:w="153" w:type="dxa"/>
            <w:tcBorders>
              <w:top w:val="nil"/>
              <w:bottom w:val="nil"/>
              <w:right w:val="nil"/>
            </w:tcBorders>
          </w:tcPr>
          <w:p w14:paraId="3EC0B078" w14:textId="77777777" w:rsidR="00407241" w:rsidRPr="00AE1C50" w:rsidRDefault="00407241">
            <w:pPr>
              <w:pStyle w:val="TableParagraph"/>
              <w:rPr>
                <w:sz w:val="24"/>
              </w:rPr>
            </w:pPr>
          </w:p>
        </w:tc>
        <w:tc>
          <w:tcPr>
            <w:tcW w:w="3397" w:type="dxa"/>
            <w:tcBorders>
              <w:left w:val="nil"/>
            </w:tcBorders>
          </w:tcPr>
          <w:p w14:paraId="013EB328" w14:textId="77777777" w:rsidR="00407241" w:rsidRPr="00AE1C50" w:rsidRDefault="00407241">
            <w:pPr>
              <w:pStyle w:val="TableParagraph"/>
              <w:rPr>
                <w:sz w:val="26"/>
              </w:rPr>
            </w:pPr>
          </w:p>
          <w:p w14:paraId="5D6BA48D" w14:textId="4FB43571" w:rsidR="00407241" w:rsidRPr="00AE1C50" w:rsidRDefault="0082533A">
            <w:pPr>
              <w:pStyle w:val="TableParagraph"/>
              <w:spacing w:before="156" w:line="230" w:lineRule="auto"/>
              <w:ind w:left="152" w:right="840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Mikrodenetleyiciler</w:t>
            </w:r>
            <w:proofErr w:type="spellEnd"/>
          </w:p>
        </w:tc>
      </w:tr>
      <w:tr w:rsidR="00407241" w:rsidRPr="00AE1C50" w14:paraId="4E448D53" w14:textId="77777777" w:rsidTr="0082533A">
        <w:trPr>
          <w:gridAfter w:val="1"/>
          <w:wAfter w:w="20" w:type="dxa"/>
          <w:trHeight w:val="143"/>
        </w:trPr>
        <w:tc>
          <w:tcPr>
            <w:tcW w:w="3053" w:type="dxa"/>
            <w:tcBorders>
              <w:top w:val="nil"/>
              <w:right w:val="nil"/>
            </w:tcBorders>
          </w:tcPr>
          <w:p w14:paraId="306668C2" w14:textId="77777777" w:rsidR="00407241" w:rsidRPr="00AE1C50" w:rsidRDefault="00407241">
            <w:pPr>
              <w:pStyle w:val="TableParagraph"/>
              <w:rPr>
                <w:sz w:val="8"/>
              </w:rPr>
            </w:pP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</w:tcPr>
          <w:p w14:paraId="63CDAD7F" w14:textId="77777777" w:rsidR="00407241" w:rsidRPr="00AE1C50" w:rsidRDefault="00407241">
            <w:pPr>
              <w:pStyle w:val="TableParagraph"/>
              <w:rPr>
                <w:sz w:val="8"/>
              </w:rPr>
            </w:pPr>
          </w:p>
        </w:tc>
        <w:tc>
          <w:tcPr>
            <w:tcW w:w="3059" w:type="dxa"/>
            <w:tcBorders>
              <w:top w:val="nil"/>
              <w:left w:val="nil"/>
              <w:right w:val="nil"/>
            </w:tcBorders>
          </w:tcPr>
          <w:p w14:paraId="6485C4DD" w14:textId="77777777" w:rsidR="00407241" w:rsidRPr="00AE1C50" w:rsidRDefault="00407241">
            <w:pPr>
              <w:pStyle w:val="TableParagraph"/>
              <w:rPr>
                <w:sz w:val="8"/>
              </w:rPr>
            </w:pPr>
          </w:p>
        </w:tc>
        <w:tc>
          <w:tcPr>
            <w:tcW w:w="153" w:type="dxa"/>
            <w:tcBorders>
              <w:top w:val="nil"/>
              <w:left w:val="nil"/>
              <w:bottom w:val="nil"/>
              <w:right w:val="nil"/>
            </w:tcBorders>
          </w:tcPr>
          <w:p w14:paraId="7ADE496B" w14:textId="77777777" w:rsidR="00407241" w:rsidRPr="00AE1C50" w:rsidRDefault="00407241">
            <w:pPr>
              <w:pStyle w:val="TableParagraph"/>
              <w:rPr>
                <w:sz w:val="8"/>
              </w:rPr>
            </w:pPr>
          </w:p>
        </w:tc>
        <w:tc>
          <w:tcPr>
            <w:tcW w:w="3397" w:type="dxa"/>
            <w:tcBorders>
              <w:left w:val="nil"/>
            </w:tcBorders>
          </w:tcPr>
          <w:p w14:paraId="3CB386BB" w14:textId="77777777" w:rsidR="00407241" w:rsidRPr="00AE1C50" w:rsidRDefault="00407241">
            <w:pPr>
              <w:pStyle w:val="TableParagraph"/>
              <w:rPr>
                <w:sz w:val="8"/>
              </w:rPr>
            </w:pPr>
          </w:p>
        </w:tc>
      </w:tr>
      <w:tr w:rsidR="00407241" w:rsidRPr="00AE1C50" w14:paraId="40FD9A2D" w14:textId="77777777" w:rsidTr="0082533A">
        <w:trPr>
          <w:gridAfter w:val="1"/>
          <w:wAfter w:w="20" w:type="dxa"/>
          <w:trHeight w:val="1172"/>
        </w:trPr>
        <w:tc>
          <w:tcPr>
            <w:tcW w:w="3053" w:type="dxa"/>
          </w:tcPr>
          <w:p w14:paraId="36EE7761" w14:textId="77777777" w:rsidR="00407241" w:rsidRPr="00AE1C50" w:rsidRDefault="00407241">
            <w:pPr>
              <w:pStyle w:val="TableParagraph"/>
              <w:spacing w:before="6"/>
              <w:rPr>
                <w:sz w:val="31"/>
              </w:rPr>
            </w:pPr>
          </w:p>
          <w:p w14:paraId="12F9DF38" w14:textId="77777777" w:rsidR="0082533A" w:rsidRDefault="0082533A">
            <w:pPr>
              <w:pStyle w:val="TableParagraph"/>
              <w:ind w:left="296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Donanım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bileşenlerinin</w:t>
            </w:r>
            <w:proofErr w:type="spellEnd"/>
            <w:r w:rsidRPr="0082533A">
              <w:rPr>
                <w:sz w:val="24"/>
              </w:rPr>
              <w:t xml:space="preserve"> </w:t>
            </w:r>
          </w:p>
          <w:p w14:paraId="75668FFD" w14:textId="2315B628" w:rsidR="00407241" w:rsidRPr="00AE1C50" w:rsidRDefault="0082533A">
            <w:pPr>
              <w:pStyle w:val="TableParagraph"/>
              <w:ind w:left="296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testi</w:t>
            </w:r>
            <w:proofErr w:type="spellEnd"/>
          </w:p>
        </w:tc>
        <w:tc>
          <w:tcPr>
            <w:tcW w:w="153" w:type="dxa"/>
            <w:tcBorders>
              <w:top w:val="nil"/>
            </w:tcBorders>
          </w:tcPr>
          <w:p w14:paraId="7AAECF3F" w14:textId="77777777" w:rsidR="00407241" w:rsidRPr="00AE1C50" w:rsidRDefault="00407241">
            <w:pPr>
              <w:pStyle w:val="TableParagraph"/>
              <w:rPr>
                <w:sz w:val="24"/>
              </w:rPr>
            </w:pPr>
          </w:p>
        </w:tc>
        <w:tc>
          <w:tcPr>
            <w:tcW w:w="3059" w:type="dxa"/>
          </w:tcPr>
          <w:p w14:paraId="1F51AB49" w14:textId="77777777" w:rsidR="00407241" w:rsidRPr="00AE1C50" w:rsidRDefault="00407241">
            <w:pPr>
              <w:pStyle w:val="TableParagraph"/>
              <w:spacing w:before="6"/>
              <w:rPr>
                <w:sz w:val="31"/>
              </w:rPr>
            </w:pPr>
          </w:p>
          <w:p w14:paraId="1B24CBB1" w14:textId="1EC606F1" w:rsidR="00407241" w:rsidRPr="00AE1C50" w:rsidRDefault="0082533A">
            <w:pPr>
              <w:pStyle w:val="TableParagraph"/>
              <w:ind w:left="147"/>
              <w:rPr>
                <w:sz w:val="24"/>
              </w:rPr>
            </w:pPr>
            <w:proofErr w:type="spellStart"/>
            <w:r w:rsidRPr="0082533A">
              <w:rPr>
                <w:sz w:val="24"/>
              </w:rPr>
              <w:t>Makine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öğrenimi</w:t>
            </w:r>
            <w:proofErr w:type="spellEnd"/>
            <w:r w:rsidRPr="0082533A">
              <w:rPr>
                <w:sz w:val="24"/>
              </w:rPr>
              <w:t xml:space="preserve"> </w:t>
            </w:r>
            <w:proofErr w:type="spellStart"/>
            <w:r w:rsidRPr="0082533A">
              <w:rPr>
                <w:sz w:val="24"/>
              </w:rPr>
              <w:t>algoritmaları</w:t>
            </w:r>
            <w:proofErr w:type="spellEnd"/>
          </w:p>
        </w:tc>
        <w:tc>
          <w:tcPr>
            <w:tcW w:w="153" w:type="dxa"/>
            <w:tcBorders>
              <w:top w:val="nil"/>
            </w:tcBorders>
          </w:tcPr>
          <w:p w14:paraId="6DA6F34E" w14:textId="77777777" w:rsidR="00407241" w:rsidRPr="00AE1C50" w:rsidRDefault="00407241">
            <w:pPr>
              <w:pStyle w:val="TableParagraph"/>
              <w:rPr>
                <w:sz w:val="24"/>
              </w:rPr>
            </w:pPr>
          </w:p>
        </w:tc>
        <w:tc>
          <w:tcPr>
            <w:tcW w:w="3397" w:type="dxa"/>
          </w:tcPr>
          <w:p w14:paraId="38D0E568" w14:textId="2EF9E605" w:rsidR="00407241" w:rsidRPr="00AE1C50" w:rsidRDefault="00953289" w:rsidP="00407241">
            <w:pPr>
              <w:pStyle w:val="TableParagraph"/>
              <w:spacing w:before="178" w:line="230" w:lineRule="auto"/>
              <w:ind w:left="147" w:right="833"/>
              <w:rPr>
                <w:sz w:val="24"/>
              </w:rPr>
            </w:pPr>
            <w:proofErr w:type="spellStart"/>
            <w:r w:rsidRPr="00953289">
              <w:rPr>
                <w:sz w:val="24"/>
              </w:rPr>
              <w:t>Derin</w:t>
            </w:r>
            <w:proofErr w:type="spellEnd"/>
            <w:r w:rsidRPr="00953289">
              <w:rPr>
                <w:sz w:val="24"/>
              </w:rPr>
              <w:t xml:space="preserve"> </w:t>
            </w:r>
            <w:proofErr w:type="spellStart"/>
            <w:r w:rsidRPr="00953289">
              <w:rPr>
                <w:sz w:val="24"/>
              </w:rPr>
              <w:t>öğrenme</w:t>
            </w:r>
            <w:proofErr w:type="spellEnd"/>
            <w:r w:rsidRPr="00953289">
              <w:rPr>
                <w:sz w:val="24"/>
              </w:rPr>
              <w:t xml:space="preserve"> </w:t>
            </w:r>
            <w:proofErr w:type="spellStart"/>
            <w:r w:rsidRPr="00953289">
              <w:rPr>
                <w:sz w:val="24"/>
              </w:rPr>
              <w:t>ve</w:t>
            </w:r>
            <w:proofErr w:type="spellEnd"/>
            <w:r w:rsidRPr="00953289">
              <w:rPr>
                <w:sz w:val="24"/>
              </w:rPr>
              <w:t xml:space="preserve"> </w:t>
            </w:r>
            <w:proofErr w:type="spellStart"/>
            <w:r w:rsidRPr="00953289">
              <w:rPr>
                <w:sz w:val="24"/>
              </w:rPr>
              <w:t>sinir</w:t>
            </w:r>
            <w:proofErr w:type="spellEnd"/>
            <w:r w:rsidRPr="00953289">
              <w:rPr>
                <w:sz w:val="24"/>
              </w:rPr>
              <w:t xml:space="preserve"> </w:t>
            </w:r>
            <w:proofErr w:type="spellStart"/>
            <w:r w:rsidRPr="00953289">
              <w:rPr>
                <w:sz w:val="24"/>
              </w:rPr>
              <w:t>ağları</w:t>
            </w:r>
            <w:proofErr w:type="spellEnd"/>
          </w:p>
        </w:tc>
      </w:tr>
      <w:tr w:rsidR="00407241" w:rsidRPr="00AE1C50" w14:paraId="02867A1F" w14:textId="77777777" w:rsidTr="0082533A">
        <w:trPr>
          <w:gridAfter w:val="1"/>
          <w:wAfter w:w="20" w:type="dxa"/>
          <w:trHeight w:val="1066"/>
        </w:trPr>
        <w:tc>
          <w:tcPr>
            <w:tcW w:w="9815" w:type="dxa"/>
            <w:gridSpan w:val="5"/>
          </w:tcPr>
          <w:p w14:paraId="5C10908E" w14:textId="53F7B488" w:rsidR="00407241" w:rsidRPr="00AE1C50" w:rsidRDefault="00953289" w:rsidP="00DC3957">
            <w:pPr>
              <w:pStyle w:val="TableParagraph"/>
              <w:spacing w:line="271" w:lineRule="exact"/>
              <w:ind w:left="250"/>
              <w:rPr>
                <w:sz w:val="24"/>
              </w:rPr>
            </w:pPr>
            <w:proofErr w:type="spellStart"/>
            <w:r w:rsidRPr="00953289">
              <w:rPr>
                <w:sz w:val="24"/>
              </w:rPr>
              <w:t>Diğerleri</w:t>
            </w:r>
            <w:proofErr w:type="spellEnd"/>
            <w:r w:rsidRPr="00953289">
              <w:rPr>
                <w:sz w:val="24"/>
              </w:rPr>
              <w:t xml:space="preserve"> (</w:t>
            </w:r>
            <w:proofErr w:type="spellStart"/>
            <w:r w:rsidRPr="00953289">
              <w:rPr>
                <w:sz w:val="24"/>
              </w:rPr>
              <w:t>bölümün</w:t>
            </w:r>
            <w:proofErr w:type="spellEnd"/>
            <w:r w:rsidRPr="00953289">
              <w:rPr>
                <w:sz w:val="24"/>
              </w:rPr>
              <w:t xml:space="preserve"> </w:t>
            </w:r>
            <w:proofErr w:type="spellStart"/>
            <w:r w:rsidRPr="00953289">
              <w:rPr>
                <w:sz w:val="24"/>
              </w:rPr>
              <w:t>onayı</w:t>
            </w:r>
            <w:proofErr w:type="spellEnd"/>
            <w:r w:rsidRPr="00953289">
              <w:rPr>
                <w:sz w:val="24"/>
              </w:rPr>
              <w:t xml:space="preserve"> </w:t>
            </w:r>
            <w:proofErr w:type="spellStart"/>
            <w:r w:rsidRPr="00953289">
              <w:rPr>
                <w:sz w:val="24"/>
              </w:rPr>
              <w:t>gereklidir</w:t>
            </w:r>
            <w:proofErr w:type="spellEnd"/>
            <w:r w:rsidRPr="00953289">
              <w:rPr>
                <w:sz w:val="24"/>
              </w:rPr>
              <w:t>):</w:t>
            </w:r>
          </w:p>
        </w:tc>
      </w:tr>
      <w:tr w:rsidR="00407241" w:rsidRPr="00AE1C50" w14:paraId="4C5C0FC6" w14:textId="77777777" w:rsidTr="0082533A">
        <w:trPr>
          <w:gridAfter w:val="1"/>
          <w:wAfter w:w="20" w:type="dxa"/>
          <w:trHeight w:val="142"/>
        </w:trPr>
        <w:tc>
          <w:tcPr>
            <w:tcW w:w="9815" w:type="dxa"/>
            <w:gridSpan w:val="5"/>
          </w:tcPr>
          <w:p w14:paraId="7C07A544" w14:textId="77777777" w:rsidR="00407241" w:rsidRPr="00AE1C50" w:rsidRDefault="00407241">
            <w:pPr>
              <w:pStyle w:val="TableParagraph"/>
              <w:rPr>
                <w:sz w:val="8"/>
              </w:rPr>
            </w:pPr>
          </w:p>
        </w:tc>
      </w:tr>
    </w:tbl>
    <w:p w14:paraId="02D60942" w14:textId="77777777" w:rsidR="000C759B" w:rsidRPr="00AE1C50" w:rsidRDefault="000C759B">
      <w:pPr>
        <w:pStyle w:val="BodyText"/>
        <w:rPr>
          <w:sz w:val="26"/>
        </w:rPr>
      </w:pPr>
    </w:p>
    <w:p w14:paraId="682DD2C9" w14:textId="6F4B5110" w:rsidR="000C759B" w:rsidRPr="00AE1C50" w:rsidRDefault="00637A93" w:rsidP="00637A93">
      <w:pPr>
        <w:pStyle w:val="BodyText"/>
        <w:tabs>
          <w:tab w:val="left" w:pos="1055"/>
        </w:tabs>
        <w:rPr>
          <w:sz w:val="26"/>
        </w:rPr>
      </w:pPr>
      <w:r>
        <w:rPr>
          <w:sz w:val="26"/>
        </w:rPr>
        <w:tab/>
      </w:r>
    </w:p>
    <w:p w14:paraId="40FC5080" w14:textId="77777777" w:rsidR="000C759B" w:rsidRPr="00AE1C50" w:rsidRDefault="000C759B">
      <w:pPr>
        <w:pStyle w:val="BodyText"/>
        <w:rPr>
          <w:sz w:val="26"/>
        </w:rPr>
      </w:pPr>
    </w:p>
    <w:p w14:paraId="2AA90310" w14:textId="014CB9EB" w:rsidR="000C759B" w:rsidRPr="00AE1C50" w:rsidRDefault="00291F07">
      <w:pPr>
        <w:pStyle w:val="BodyText"/>
        <w:spacing w:before="204"/>
        <w:ind w:left="380"/>
      </w:pPr>
      <w:r w:rsidRPr="00AE1C50">
        <w:rPr>
          <w:noProof/>
          <w:lang w:bidi="ar-SA"/>
        </w:rPr>
        <w:drawing>
          <wp:anchor distT="0" distB="0" distL="0" distR="0" simplePos="0" relativeHeight="251664384" behindDoc="1" locked="0" layoutInCell="1" allowOverlap="1" wp14:anchorId="0F0C785E" wp14:editId="6C7272C8">
            <wp:simplePos x="0" y="0"/>
            <wp:positionH relativeFrom="page">
              <wp:posOffset>2613660</wp:posOffset>
            </wp:positionH>
            <wp:positionV relativeFrom="paragraph">
              <wp:posOffset>-1841968</wp:posOffset>
            </wp:positionV>
            <wp:extent cx="114300" cy="114300"/>
            <wp:effectExtent l="0" t="0" r="0" b="0"/>
            <wp:wrapNone/>
            <wp:docPr id="1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E1C50">
        <w:rPr>
          <w:noProof/>
          <w:lang w:bidi="ar-SA"/>
        </w:rPr>
        <w:drawing>
          <wp:anchor distT="0" distB="0" distL="0" distR="0" simplePos="0" relativeHeight="251666432" behindDoc="1" locked="0" layoutInCell="1" allowOverlap="1" wp14:anchorId="7DAA4B2E" wp14:editId="09130C8A">
            <wp:simplePos x="0" y="0"/>
            <wp:positionH relativeFrom="page">
              <wp:posOffset>4646676</wp:posOffset>
            </wp:positionH>
            <wp:positionV relativeFrom="paragraph">
              <wp:posOffset>-1841968</wp:posOffset>
            </wp:positionV>
            <wp:extent cx="114300" cy="114300"/>
            <wp:effectExtent l="0" t="0" r="0" b="0"/>
            <wp:wrapNone/>
            <wp:docPr id="2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E1C50">
        <w:rPr>
          <w:noProof/>
          <w:lang w:bidi="ar-SA"/>
        </w:rPr>
        <w:drawing>
          <wp:anchor distT="0" distB="0" distL="0" distR="0" simplePos="0" relativeHeight="251668480" behindDoc="1" locked="0" layoutInCell="1" allowOverlap="1" wp14:anchorId="3AD4C21B" wp14:editId="0F275396">
            <wp:simplePos x="0" y="0"/>
            <wp:positionH relativeFrom="page">
              <wp:posOffset>6800088</wp:posOffset>
            </wp:positionH>
            <wp:positionV relativeFrom="paragraph">
              <wp:posOffset>-1880830</wp:posOffset>
            </wp:positionV>
            <wp:extent cx="114300" cy="114300"/>
            <wp:effectExtent l="0" t="0" r="0" b="0"/>
            <wp:wrapNone/>
            <wp:docPr id="2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5F42"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457536" behindDoc="1" locked="0" layoutInCell="1" allowOverlap="1" wp14:anchorId="72BE69CC" wp14:editId="541900D7">
                <wp:simplePos x="0" y="0"/>
                <wp:positionH relativeFrom="page">
                  <wp:posOffset>1068070</wp:posOffset>
                </wp:positionH>
                <wp:positionV relativeFrom="paragraph">
                  <wp:posOffset>-2106295</wp:posOffset>
                </wp:positionV>
                <wp:extent cx="1851025" cy="659130"/>
                <wp:effectExtent l="0" t="0" r="0" b="0"/>
                <wp:wrapNone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51025" cy="659130"/>
                          <a:chOff x="1682" y="-3317"/>
                          <a:chExt cx="2915" cy="1038"/>
                        </a:xfrm>
                      </wpg:grpSpPr>
                      <wps:wsp>
                        <wps:cNvPr id="32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682" y="-2284"/>
                            <a:ext cx="2915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687" y="-3317"/>
                            <a:ext cx="0" cy="1038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203C0F0" id="Group 6" o:spid="_x0000_s1026" style="position:absolute;margin-left:84.1pt;margin-top:-165.85pt;width:145.75pt;height:51.9pt;z-index:-251858944;mso-position-horizontal-relative:page" coordorigin="1682,-3317" coordsize="2915,10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">
                <v:line id="Line 8" o:spid="_x0000_s1027" style="position:absolute;visibility:visible;mso-wrap-style:square" from="1682,-2284" to="4597,-22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" strokeweight=".48pt"/>
                <v:line id="Line 7" o:spid="_x0000_s1028" style="position:absolute;visibility:visible;mso-wrap-style:square" from="1687,-3317" to="1687,-2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" strokeweight=".48pt"/>
                <w10:wrap anchorx="page"/>
              </v:group>
            </w:pict>
          </mc:Fallback>
        </mc:AlternateContent>
      </w:r>
      <w:r w:rsidR="00255F4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458560" behindDoc="1" locked="0" layoutInCell="1" allowOverlap="1" wp14:anchorId="0DED9BD1" wp14:editId="4B907AFB">
                <wp:simplePos x="0" y="0"/>
                <wp:positionH relativeFrom="page">
                  <wp:posOffset>3009900</wp:posOffset>
                </wp:positionH>
                <wp:positionV relativeFrom="paragraph">
                  <wp:posOffset>-1450340</wp:posOffset>
                </wp:positionV>
                <wp:extent cx="1948180" cy="0"/>
                <wp:effectExtent l="0" t="0" r="0" b="0"/>
                <wp:wrapNone/>
                <wp:docPr id="8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4818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8B2CAA5" id="Line 5" o:spid="_x0000_s1026" style="position:absolute;z-index:-251857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37pt,-114.2pt" to="390.4pt,-1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" strokeweight=".48pt">
                <w10:wrap anchorx="page"/>
              </v:line>
            </w:pict>
          </mc:Fallback>
        </mc:AlternateContent>
      </w:r>
      <w:r w:rsidR="00255F42"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459584" behindDoc="1" locked="0" layoutInCell="1" allowOverlap="1" wp14:anchorId="6F7F5932" wp14:editId="32E614D2">
                <wp:simplePos x="0" y="0"/>
                <wp:positionH relativeFrom="page">
                  <wp:posOffset>5048885</wp:posOffset>
                </wp:positionH>
                <wp:positionV relativeFrom="paragraph">
                  <wp:posOffset>-2106295</wp:posOffset>
                </wp:positionV>
                <wp:extent cx="2068830" cy="659130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68830" cy="659130"/>
                          <a:chOff x="7951" y="-3317"/>
                          <a:chExt cx="3258" cy="1038"/>
                        </a:xfrm>
                      </wpg:grpSpPr>
                      <wps:wsp>
                        <wps:cNvPr id="36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7951" y="-2284"/>
                            <a:ext cx="3258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1204" y="-3317"/>
                            <a:ext cx="0" cy="1038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1FF6B4C" id="Group 2" o:spid="_x0000_s1026" style="position:absolute;margin-left:397.55pt;margin-top:-165.85pt;width:162.9pt;height:51.9pt;z-index:-251856896;mso-position-horizontal-relative:page" coordorigin="7951,-3317" coordsize="3258,10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">
                <v:line id="Line 4" o:spid="_x0000_s1027" style="position:absolute;visibility:visible;mso-wrap-style:square" from="7951,-2284" to="11209,-22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" strokeweight=".48pt"/>
                <v:line id="Line 3" o:spid="_x0000_s1028" style="position:absolute;visibility:visible;mso-wrap-style:square" from="11204,-3317" to="11204,-2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" strokeweight=".48pt"/>
                <w10:wrap anchorx="page"/>
              </v:group>
            </w:pict>
          </mc:Fallback>
        </mc:AlternateContent>
      </w:r>
      <w:r w:rsidR="00953289" w:rsidRPr="00953289">
        <w:t xml:space="preserve"> </w:t>
      </w:r>
      <w:r w:rsidR="00953289" w:rsidRPr="00953289">
        <w:rPr>
          <w:noProof/>
          <w:lang w:bidi="ar-SA"/>
        </w:rPr>
        <w:t>Şirketin Resmi İmza ve Mührü</w:t>
      </w:r>
      <w:r w:rsidRPr="00AE1C50">
        <w:t>:</w:t>
      </w:r>
    </w:p>
    <w:sectPr w:rsidR="000C759B" w:rsidRPr="00AE1C50">
      <w:type w:val="continuous"/>
      <w:pgSz w:w="12240" w:h="15840"/>
      <w:pgMar w:top="1380" w:right="760" w:bottom="280" w:left="14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E759E6" w14:textId="77777777" w:rsidR="006E6B97" w:rsidRDefault="006E6B97" w:rsidP="00442CF0">
      <w:r>
        <w:separator/>
      </w:r>
    </w:p>
  </w:endnote>
  <w:endnote w:type="continuationSeparator" w:id="0">
    <w:p w14:paraId="2B40ED8E" w14:textId="77777777" w:rsidR="006E6B97" w:rsidRDefault="006E6B97" w:rsidP="00442C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B49206" w14:textId="77777777" w:rsidR="006E6B97" w:rsidRDefault="006E6B97" w:rsidP="00442CF0">
      <w:r>
        <w:separator/>
      </w:r>
    </w:p>
  </w:footnote>
  <w:footnote w:type="continuationSeparator" w:id="0">
    <w:p w14:paraId="72E2C808" w14:textId="77777777" w:rsidR="006E6B97" w:rsidRDefault="006E6B97" w:rsidP="00442C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290F62"/>
    <w:multiLevelType w:val="hybridMultilevel"/>
    <w:tmpl w:val="C5500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jK3NDAwNbE0NDRQ0lEKTi0uzszPAykwrAUApc5exywAAAA="/>
  </w:docVars>
  <w:rsids>
    <w:rsidRoot w:val="000C759B"/>
    <w:rsid w:val="000C759B"/>
    <w:rsid w:val="001B4CE1"/>
    <w:rsid w:val="00255F42"/>
    <w:rsid w:val="00291F07"/>
    <w:rsid w:val="00392FFB"/>
    <w:rsid w:val="003F75E9"/>
    <w:rsid w:val="00407241"/>
    <w:rsid w:val="00442CF0"/>
    <w:rsid w:val="00536CCB"/>
    <w:rsid w:val="00603077"/>
    <w:rsid w:val="00637A93"/>
    <w:rsid w:val="006E6B97"/>
    <w:rsid w:val="007518DD"/>
    <w:rsid w:val="00756F3C"/>
    <w:rsid w:val="007A7C05"/>
    <w:rsid w:val="0082533A"/>
    <w:rsid w:val="0090106A"/>
    <w:rsid w:val="009376AE"/>
    <w:rsid w:val="0094146B"/>
    <w:rsid w:val="00953289"/>
    <w:rsid w:val="009735D0"/>
    <w:rsid w:val="00AE1C50"/>
    <w:rsid w:val="00AF4F2E"/>
    <w:rsid w:val="00AF6D69"/>
    <w:rsid w:val="00AF7CE3"/>
    <w:rsid w:val="00B22076"/>
    <w:rsid w:val="00BB79A0"/>
    <w:rsid w:val="00C071AD"/>
    <w:rsid w:val="00D230A4"/>
    <w:rsid w:val="00DC3957"/>
    <w:rsid w:val="00E329E5"/>
    <w:rsid w:val="00EA2863"/>
    <w:rsid w:val="00F00FA3"/>
    <w:rsid w:val="00F91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926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42C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2CF0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42C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2CF0"/>
    <w:rPr>
      <w:rFonts w:ascii="Times New Roman" w:eastAsia="Times New Roman" w:hAnsi="Times New Roman" w:cs="Times New Roman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42C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2CF0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42C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2CF0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49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customXml" Target="../customXml/item1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4FB4728BB43D4F8BCA9A7D732F52CD" ma:contentTypeVersion="" ma:contentTypeDescription="Create a new document." ma:contentTypeScope="" ma:versionID="5edddc6c2901d0ccc97a01a721a6fac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3aad9280c7bc17f35f657eabd183f1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66FB6B6-DCD4-4143-B075-894991E72530}"/>
</file>

<file path=customXml/itemProps2.xml><?xml version="1.0" encoding="utf-8"?>
<ds:datastoreItem xmlns:ds="http://schemas.openxmlformats.org/officeDocument/2006/customXml" ds:itemID="{FA0AE571-4311-4843-8526-E705A7252F76}"/>
</file>

<file path=customXml/itemProps3.xml><?xml version="1.0" encoding="utf-8"?>
<ds:datastoreItem xmlns:ds="http://schemas.openxmlformats.org/officeDocument/2006/customXml" ds:itemID="{6E9DD9A0-B093-45FB-9F28-421D1DAFE8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U CMPE Summer Training Confirmation Form</vt:lpstr>
    </vt:vector>
  </TitlesOfParts>
  <Company/>
  <LinksUpToDate>false</LinksUpToDate>
  <CharactersWithSpaces>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U CMPE Summer Training Confirmation Form</dc:title>
  <dc:creator>Computer Engineering Department</dc:creator>
  <cp:lastModifiedBy>omar</cp:lastModifiedBy>
  <cp:revision>3</cp:revision>
  <dcterms:created xsi:type="dcterms:W3CDTF">2024-05-23T07:26:00Z</dcterms:created>
  <dcterms:modified xsi:type="dcterms:W3CDTF">2024-05-24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6-28T00:00:00Z</vt:filetime>
  </property>
  <property fmtid="{D5CDD505-2E9C-101B-9397-08002B2CF9AE}" pid="3" name="Creator">
    <vt:lpwstr>Acrobat PDFMaker 8.1 for Word</vt:lpwstr>
  </property>
  <property fmtid="{D5CDD505-2E9C-101B-9397-08002B2CF9AE}" pid="4" name="LastSaved">
    <vt:filetime>2024-05-02T00:00:00Z</vt:filetime>
  </property>
  <property fmtid="{D5CDD505-2E9C-101B-9397-08002B2CF9AE}" pid="5" name="ContentTypeId">
    <vt:lpwstr>0x010100834FB4728BB43D4F8BCA9A7D732F52CD</vt:lpwstr>
  </property>
</Properties>
</file>